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CB3" w:rsidRDefault="00803EF5">
      <w:r>
        <w:t>Blatt02_Aufgabe 3: VF2(T)_</w:t>
      </w:r>
      <w:proofErr w:type="spellStart"/>
      <w:r>
        <w:t>FenderFroechtlingRahlf</w:t>
      </w:r>
      <w:proofErr w:type="spellEnd"/>
    </w:p>
    <w:p w:rsidR="00803EF5" w:rsidRDefault="00803EF5">
      <w:r>
        <w:rPr>
          <w:noProof/>
          <w:lang w:eastAsia="de-DE"/>
        </w:rPr>
        <w:drawing>
          <wp:inline distT="0" distB="0" distL="0" distR="0" wp14:anchorId="458538D4" wp14:editId="2212FEA9">
            <wp:extent cx="6249701" cy="13716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2985" cy="137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2AC" w:rsidRPr="008E02AC" w:rsidRDefault="008E02AC">
      <w:pPr>
        <w:rPr>
          <w:b/>
        </w:rPr>
      </w:pPr>
      <w:r w:rsidRPr="008E02AC">
        <w:rPr>
          <w:b/>
        </w:rPr>
        <w:t>Matching1:</w:t>
      </w:r>
    </w:p>
    <w:p w:rsidR="00280381" w:rsidRDefault="008E02AC" w:rsidP="008E02AC">
      <w:r>
        <w:t xml:space="preserve">1. </w:t>
      </w:r>
      <w:r w:rsidR="00280381">
        <w:t xml:space="preserve">Schritt: am seltensten vorkommende Element des Fragments wird auf </w:t>
      </w:r>
      <w:r w:rsidR="00BF4A08">
        <w:t xml:space="preserve">ein </w:t>
      </w:r>
      <w:r w:rsidR="00280381">
        <w:t>passendes Atom im Beispielmolekül</w:t>
      </w:r>
      <w:r w:rsidR="00BF4A08">
        <w:t xml:space="preserve"> </w:t>
      </w:r>
      <w:proofErr w:type="spellStart"/>
      <w:r w:rsidR="00BF4A08">
        <w:t>gematcht</w:t>
      </w:r>
      <w:proofErr w:type="spellEnd"/>
      <w:r w:rsidR="00BF4A08">
        <w:t>;</w:t>
      </w:r>
      <w:r w:rsidR="00280381">
        <w:t xml:space="preserve"> hier</w:t>
      </w:r>
      <w:r w:rsidR="00BF4A08">
        <w:t>:</w:t>
      </w:r>
      <w:r w:rsidR="00280381">
        <w:t xml:space="preserve"> Sauerstoff; </w:t>
      </w:r>
      <w:proofErr w:type="spellStart"/>
      <w:r w:rsidR="00635344">
        <w:t>Feasibility</w:t>
      </w:r>
      <w:proofErr w:type="spellEnd"/>
      <w:r w:rsidR="00635344">
        <w:t>-Test;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 w:rsidR="00280381">
        <w:t>im ersten Aufruf des Algorithmus (Rekursionstiefe 1) wird Knoten 1 dem out2-Array zugefügt sowie Knoten 2 in die Nachbarschaftsmenge aufgenommen (ebenfalls 1)</w:t>
      </w:r>
      <w:r w:rsidR="00BF4A08">
        <w:t>; das analoge passiert auf Molekülseite</w:t>
      </w:r>
    </w:p>
    <w:p w:rsidR="00635344" w:rsidRPr="005E4C41" w:rsidRDefault="005E4C41" w:rsidP="00635344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(</w:t>
      </w:r>
      <w:proofErr w:type="gramEnd"/>
      <w:r>
        <w:rPr>
          <w:b/>
        </w:rPr>
        <w:t>Fragment Atom 1, Molekül Atom 2</w:t>
      </w:r>
      <w:r w:rsidRPr="005C2F11">
        <w:rPr>
          <w:b/>
        </w:rPr>
        <w:t>):</w:t>
      </w:r>
      <w:r>
        <w:rPr>
          <w:b/>
        </w:rPr>
        <w:t xml:space="preserve"> </w:t>
      </w:r>
      <w:proofErr w:type="spellStart"/>
      <w:r>
        <w:rPr>
          <w:b/>
        </w:rPr>
        <w:t>Feasibility</w:t>
      </w:r>
      <w:proofErr w:type="spellEnd"/>
      <w:r>
        <w:rPr>
          <w:b/>
        </w:rPr>
        <w:t>-Tests</w:t>
      </w:r>
    </w:p>
    <w:p w:rsidR="00635344" w:rsidRDefault="00635344" w:rsidP="00635344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match</w:t>
      </w:r>
      <w:proofErr w:type="spellEnd"/>
      <w:r w:rsidRPr="005C2F11">
        <w:rPr>
          <w:sz w:val="24"/>
          <w:szCs w:val="24"/>
        </w:rPr>
        <w:t>:</w:t>
      </w:r>
      <w:r>
        <w:t xml:space="preserve"> Konsistenz des erweiterten </w:t>
      </w:r>
      <w:proofErr w:type="spellStart"/>
      <w:r>
        <w:t>Matchings</w:t>
      </w:r>
      <w:proofErr w:type="spellEnd"/>
      <w:r w:rsidR="0035450D">
        <w:t xml:space="preserve">/valides </w:t>
      </w:r>
      <w:proofErr w:type="spellStart"/>
      <w:r w:rsidR="0035450D">
        <w:t>Subgraphmatching</w:t>
      </w:r>
      <w:proofErr w:type="spellEnd"/>
      <w:r>
        <w:t>: True</w:t>
      </w:r>
    </w:p>
    <w:p w:rsidR="00635344" w:rsidRDefault="00635344" w:rsidP="00635344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adj</w:t>
      </w:r>
      <w:proofErr w:type="spellEnd"/>
      <w:r>
        <w:t xml:space="preserve">: für alle Knoten der Nachbarschaftsmenge stehen ausreichend </w:t>
      </w:r>
      <w:proofErr w:type="spellStart"/>
      <w:r>
        <w:t>Matching</w:t>
      </w:r>
      <w:proofErr w:type="spellEnd"/>
      <w:r>
        <w:t>-Partner zur Verfügung: True</w:t>
      </w:r>
    </w:p>
    <w:p w:rsidR="00635344" w:rsidRDefault="00635344" w:rsidP="00635344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next</w:t>
      </w:r>
      <w:proofErr w:type="spellEnd"/>
      <w:r>
        <w:t xml:space="preserve">: für alle weiterführenden, benachbarten Knoten stehen ausreichend </w:t>
      </w:r>
      <w:proofErr w:type="spellStart"/>
      <w:r>
        <w:t>Matching</w:t>
      </w:r>
      <w:proofErr w:type="spellEnd"/>
      <w:r>
        <w:t>-Partner zur Verfügung: True</w:t>
      </w:r>
    </w:p>
    <w:p w:rsidR="00635344" w:rsidRDefault="00635344" w:rsidP="00635344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sem</w:t>
      </w:r>
      <w:proofErr w:type="spellEnd"/>
      <w:r>
        <w:t>: Kompatibilität der Knoten/Kantenlabel: True</w:t>
      </w:r>
    </w:p>
    <w:p w:rsidR="00635344" w:rsidRPr="00635344" w:rsidRDefault="00635344" w:rsidP="005C2F11">
      <w:pPr>
        <w:spacing w:after="0" w:line="240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tch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 xml:space="preserve">∧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d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ex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e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True</m:t>
          </m:r>
        </m:oMath>
      </m:oMathPara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BF4A08" w:rsidTr="00BF4A08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BF4A08" w:rsidRPr="00280381" w:rsidRDefault="00BF4A08">
            <w:pPr>
              <w:rPr>
                <w:b/>
              </w:rPr>
            </w:pPr>
            <w:r>
              <w:rPr>
                <w:b/>
              </w:rPr>
              <w:t>Rekursionstiefe 1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BF4A08" w:rsidRPr="00280381" w:rsidRDefault="00BF4A08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BF4A08" w:rsidRPr="00280381" w:rsidRDefault="00BF4A08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BF4A08" w:rsidRPr="00280381" w:rsidRDefault="00BF4A08">
            <w:pPr>
              <w:rPr>
                <w:b/>
              </w:rPr>
            </w:pPr>
          </w:p>
        </w:tc>
      </w:tr>
      <w:tr w:rsidR="00280381" w:rsidTr="00BF4A08">
        <w:tc>
          <w:tcPr>
            <w:tcW w:w="2486" w:type="dxa"/>
            <w:tcBorders>
              <w:bottom w:val="single" w:sz="4" w:space="0" w:color="auto"/>
            </w:tcBorders>
          </w:tcPr>
          <w:p w:rsidR="00280381" w:rsidRPr="00280381" w:rsidRDefault="00280381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280381" w:rsidRPr="00280381" w:rsidRDefault="00280381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280381" w:rsidRPr="00280381" w:rsidRDefault="00280381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280381" w:rsidRPr="00280381" w:rsidRDefault="00280381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280381" w:rsidTr="00BF4A08">
        <w:tc>
          <w:tcPr>
            <w:tcW w:w="2486" w:type="dxa"/>
            <w:tcBorders>
              <w:bottom w:val="nil"/>
            </w:tcBorders>
          </w:tcPr>
          <w:p w:rsidR="00280381" w:rsidRDefault="00280381" w:rsidP="00280381">
            <w:r>
              <w:t>Core2[1]=2</w:t>
            </w:r>
          </w:p>
        </w:tc>
        <w:tc>
          <w:tcPr>
            <w:tcW w:w="2192" w:type="dxa"/>
            <w:tcBorders>
              <w:bottom w:val="nil"/>
            </w:tcBorders>
          </w:tcPr>
          <w:p w:rsidR="00280381" w:rsidRDefault="00280381" w:rsidP="00280381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280381" w:rsidRDefault="00280381" w:rsidP="00280381">
            <w:r>
              <w:t>Out1[1]=</w:t>
            </w:r>
            <w:r w:rsidR="00BF4A08">
              <w:t>1</w:t>
            </w:r>
          </w:p>
        </w:tc>
        <w:tc>
          <w:tcPr>
            <w:tcW w:w="2192" w:type="dxa"/>
            <w:tcBorders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1]=0</w:t>
            </w:r>
          </w:p>
        </w:tc>
      </w:tr>
      <w:tr w:rsidR="00280381" w:rsidTr="00BF4A08">
        <w:tc>
          <w:tcPr>
            <w:tcW w:w="2486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Core2[2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Out1[2]=</w:t>
            </w:r>
            <w:r w:rsidR="00BF4A08">
              <w:t>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2]=1</w:t>
            </w:r>
          </w:p>
        </w:tc>
      </w:tr>
      <w:tr w:rsidR="00280381" w:rsidTr="00BF4A08">
        <w:tc>
          <w:tcPr>
            <w:tcW w:w="2486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Core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Out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>
            <w:r>
              <w:t>Out1[3]=</w:t>
            </w:r>
            <w:r w:rsidR="00BF4A08">
              <w:t>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3]=0</w:t>
            </w:r>
          </w:p>
        </w:tc>
      </w:tr>
      <w:tr w:rsidR="00280381" w:rsidTr="00BF4A08">
        <w:tc>
          <w:tcPr>
            <w:tcW w:w="2486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BF4A08" w:rsidP="00280381">
            <w:r>
              <w:t>Out1[4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4]=0</w:t>
            </w:r>
          </w:p>
        </w:tc>
      </w:tr>
      <w:tr w:rsidR="00280381" w:rsidTr="00BF4A08">
        <w:tc>
          <w:tcPr>
            <w:tcW w:w="2486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BF4A08" w:rsidP="00280381">
            <w:r>
              <w:t>Out1[5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5]=0</w:t>
            </w:r>
          </w:p>
        </w:tc>
      </w:tr>
      <w:tr w:rsidR="00280381" w:rsidTr="00BF4A08">
        <w:tc>
          <w:tcPr>
            <w:tcW w:w="2486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BF4A08" w:rsidP="00280381">
            <w:r>
              <w:t>Out1[6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280381" w:rsidRDefault="001A4010" w:rsidP="00280381">
            <w:r>
              <w:t>Core1</w:t>
            </w:r>
            <w:r w:rsidR="00280381">
              <w:t>[6]=0</w:t>
            </w:r>
          </w:p>
        </w:tc>
      </w:tr>
      <w:tr w:rsidR="00280381" w:rsidTr="00BF4A08">
        <w:tc>
          <w:tcPr>
            <w:tcW w:w="2486" w:type="dxa"/>
            <w:tcBorders>
              <w:top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</w:tcBorders>
          </w:tcPr>
          <w:p w:rsidR="00280381" w:rsidRDefault="00280381" w:rsidP="00280381"/>
        </w:tc>
        <w:tc>
          <w:tcPr>
            <w:tcW w:w="2192" w:type="dxa"/>
            <w:tcBorders>
              <w:top w:val="nil"/>
            </w:tcBorders>
          </w:tcPr>
          <w:p w:rsidR="00280381" w:rsidRDefault="00BF4A08" w:rsidP="00280381">
            <w:r>
              <w:t>Out1[7]=0</w:t>
            </w:r>
          </w:p>
        </w:tc>
        <w:tc>
          <w:tcPr>
            <w:tcW w:w="2192" w:type="dxa"/>
            <w:tcBorders>
              <w:top w:val="nil"/>
            </w:tcBorders>
          </w:tcPr>
          <w:p w:rsidR="00280381" w:rsidRDefault="001A4010" w:rsidP="00280381">
            <w:r>
              <w:t>Core1</w:t>
            </w:r>
            <w:r w:rsidR="00280381">
              <w:t>[7]=0</w:t>
            </w:r>
          </w:p>
        </w:tc>
      </w:tr>
    </w:tbl>
    <w:p w:rsidR="005C2F11" w:rsidRPr="00CA2D2E" w:rsidRDefault="005C2F11" w:rsidP="00CA2D2E">
      <w:pPr>
        <w:spacing w:after="0" w:line="240" w:lineRule="auto"/>
        <w:rPr>
          <w:b/>
        </w:rPr>
      </w:pPr>
      <w:r w:rsidRPr="005C2F11">
        <w:rPr>
          <w:b/>
        </w:rPr>
        <w:t xml:space="preserve">Erweiterung der DS um </w:t>
      </w:r>
      <w:proofErr w:type="gramStart"/>
      <w:r w:rsidRPr="005C2F11">
        <w:rPr>
          <w:b/>
        </w:rPr>
        <w:t>Match(</w:t>
      </w:r>
      <w:proofErr w:type="gramEnd"/>
      <w:r w:rsidRPr="005C2F11">
        <w:rPr>
          <w:b/>
        </w:rPr>
        <w:t>Fragment Atom 2, Molekül Atom 1):</w:t>
      </w:r>
      <w:r w:rsidR="00CA2D2E">
        <w:rPr>
          <w:b/>
        </w:rPr>
        <w:t xml:space="preserve"> </w:t>
      </w:r>
      <w:proofErr w:type="spellStart"/>
      <w:r w:rsidR="00CA2D2E">
        <w:rPr>
          <w:b/>
        </w:rPr>
        <w:t>Feasibility</w:t>
      </w:r>
      <w:proofErr w:type="spellEnd"/>
      <w:r w:rsidR="00CA2D2E">
        <w:rPr>
          <w:b/>
        </w:rPr>
        <w:t>-Tests</w:t>
      </w:r>
    </w:p>
    <w:p w:rsidR="005C2F11" w:rsidRPr="005C2F11" w:rsidRDefault="005C2F11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match</w:t>
      </w:r>
      <w:proofErr w:type="spellEnd"/>
      <w:r w:rsidRPr="005C2F11">
        <w:rPr>
          <w:sz w:val="24"/>
          <w:szCs w:val="24"/>
          <w:lang w:val="en-GB"/>
        </w:rPr>
        <w:t>: True</w:t>
      </w:r>
    </w:p>
    <w:p w:rsidR="005C2F11" w:rsidRPr="005C2F11" w:rsidRDefault="005C2F11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adj</w:t>
      </w:r>
      <w:proofErr w:type="spellEnd"/>
      <w:r w:rsidRPr="005C2F11">
        <w:rPr>
          <w:sz w:val="24"/>
          <w:szCs w:val="24"/>
          <w:lang w:val="en-GB"/>
        </w:rPr>
        <w:t>: False</w:t>
      </w:r>
    </w:p>
    <w:p w:rsidR="005C2F11" w:rsidRPr="005C2F11" w:rsidRDefault="005C2F11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next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r w:rsidRPr="000D4FC4">
        <w:rPr>
          <w:color w:val="FF0000"/>
          <w:sz w:val="24"/>
          <w:szCs w:val="24"/>
          <w:lang w:val="en-GB"/>
        </w:rPr>
        <w:t>False</w:t>
      </w:r>
    </w:p>
    <w:p w:rsidR="005C2F11" w:rsidRPr="005701EF" w:rsidRDefault="005C2F11" w:rsidP="00CA2D2E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sem</w:t>
      </w:r>
      <w:proofErr w:type="spellEnd"/>
      <w:r w:rsidRPr="005701EF">
        <w:rPr>
          <w:sz w:val="24"/>
          <w:szCs w:val="24"/>
        </w:rPr>
        <w:t xml:space="preserve">: </w:t>
      </w:r>
      <w:proofErr w:type="spellStart"/>
      <w:r w:rsidRPr="000D4FC4">
        <w:rPr>
          <w:color w:val="FF0000"/>
          <w:sz w:val="24"/>
          <w:szCs w:val="24"/>
        </w:rPr>
        <w:t>False</w:t>
      </w:r>
      <w:proofErr w:type="spellEnd"/>
    </w:p>
    <w:p w:rsidR="005C2F11" w:rsidRPr="005701EF" w:rsidRDefault="005C2F11" w:rsidP="00CA2D2E">
      <w:pPr>
        <w:spacing w:after="0" w:line="240" w:lineRule="auto"/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</m:t>
        </m:r>
      </m:oMath>
      <w:r w:rsidRPr="005701EF">
        <w:rPr>
          <w:rFonts w:eastAsiaTheme="minorEastAsia"/>
        </w:rPr>
        <w:t>=False</w:t>
      </w:r>
    </w:p>
    <w:p w:rsidR="005C2F11" w:rsidRDefault="005C2F11" w:rsidP="005C2F11">
      <w:pPr>
        <w:rPr>
          <w:rFonts w:eastAsiaTheme="minorEastAsia"/>
        </w:rPr>
      </w:pPr>
      <w:proofErr w:type="spellStart"/>
      <w:r w:rsidRPr="005C2F11">
        <w:rPr>
          <w:rFonts w:eastAsiaTheme="minorEastAsia"/>
        </w:rPr>
        <w:t>Matching</w:t>
      </w:r>
      <w:proofErr w:type="spellEnd"/>
      <w:r w:rsidRPr="005C2F11">
        <w:rPr>
          <w:rFonts w:eastAsiaTheme="minorEastAsia"/>
        </w:rPr>
        <w:t xml:space="preserve"> ist nicht z</w:t>
      </w:r>
      <w:r>
        <w:rPr>
          <w:rFonts w:eastAsiaTheme="minorEastAsia"/>
        </w:rPr>
        <w:t xml:space="preserve">ulässig. Für alle Knoten der Nachbarschaftsmenge stehen nicht ausreichend </w:t>
      </w:r>
      <w:proofErr w:type="spellStart"/>
      <w:r>
        <w:rPr>
          <w:rFonts w:eastAsiaTheme="minorEastAsia"/>
        </w:rPr>
        <w:t>Matching</w:t>
      </w:r>
      <w:proofErr w:type="spellEnd"/>
      <w:r>
        <w:rPr>
          <w:rFonts w:eastAsiaTheme="minorEastAsia"/>
        </w:rPr>
        <w:t xml:space="preserve">-Partner zur Verfügung und für alle weiterführenden, benachbarten Knoten stehen auch nicht ausreichend </w:t>
      </w:r>
      <w:proofErr w:type="spellStart"/>
      <w:r>
        <w:rPr>
          <w:rFonts w:eastAsiaTheme="minorEastAsia"/>
        </w:rPr>
        <w:t>Matching</w:t>
      </w:r>
      <w:proofErr w:type="spellEnd"/>
      <w:r>
        <w:rPr>
          <w:rFonts w:eastAsiaTheme="minorEastAsia"/>
        </w:rPr>
        <w:t>-Partner zur Verfügung. Die Kompatibilität der Knoten sowie der Kantenlabel ist aber gegeben.</w:t>
      </w:r>
    </w:p>
    <w:p w:rsidR="005C2F11" w:rsidRDefault="005C2F11" w:rsidP="005C2F11">
      <w:pPr>
        <w:rPr>
          <w:rFonts w:eastAsiaTheme="minorEastAsia"/>
        </w:rPr>
      </w:pPr>
    </w:p>
    <w:p w:rsidR="00CA2D2E" w:rsidRDefault="00CA2D2E" w:rsidP="005C2F11">
      <w:pPr>
        <w:rPr>
          <w:rFonts w:eastAsiaTheme="minorEastAsia"/>
        </w:rPr>
      </w:pPr>
    </w:p>
    <w:p w:rsidR="005C2F11" w:rsidRDefault="005C2F11" w:rsidP="005C2F11">
      <w:pPr>
        <w:rPr>
          <w:rFonts w:eastAsiaTheme="minorEastAsia"/>
        </w:rPr>
      </w:pPr>
    </w:p>
    <w:p w:rsidR="005C2F11" w:rsidRDefault="005C2F11" w:rsidP="00CA2D2E">
      <w:pPr>
        <w:spacing w:after="0" w:line="240" w:lineRule="auto"/>
        <w:rPr>
          <w:b/>
        </w:rPr>
      </w:pPr>
      <w:r w:rsidRPr="005C2F11">
        <w:rPr>
          <w:b/>
        </w:rPr>
        <w:t xml:space="preserve">Erweiterung der DS um </w:t>
      </w:r>
      <w:proofErr w:type="gramStart"/>
      <w:r w:rsidRPr="005C2F11">
        <w:rPr>
          <w:b/>
        </w:rPr>
        <w:t>Match</w:t>
      </w:r>
      <w:r w:rsidR="00CA2D2E">
        <w:rPr>
          <w:b/>
        </w:rPr>
        <w:t>(</w:t>
      </w:r>
      <w:proofErr w:type="gramEnd"/>
      <w:r w:rsidR="00CA2D2E">
        <w:rPr>
          <w:b/>
        </w:rPr>
        <w:t>Fragment Atom 2, Molekül Atom 3</w:t>
      </w:r>
      <w:r w:rsidRPr="005C2F11">
        <w:rPr>
          <w:b/>
        </w:rPr>
        <w:t>):</w:t>
      </w:r>
    </w:p>
    <w:p w:rsidR="00CA2D2E" w:rsidRPr="005C2F11" w:rsidRDefault="00CA2D2E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match</w:t>
      </w:r>
      <w:proofErr w:type="spellEnd"/>
      <w:r w:rsidRPr="005C2F11">
        <w:rPr>
          <w:sz w:val="24"/>
          <w:szCs w:val="24"/>
          <w:lang w:val="en-GB"/>
        </w:rPr>
        <w:t>: True</w:t>
      </w:r>
    </w:p>
    <w:p w:rsidR="00CA2D2E" w:rsidRPr="005C2F11" w:rsidRDefault="00CA2D2E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adj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r>
        <w:rPr>
          <w:sz w:val="24"/>
          <w:szCs w:val="24"/>
          <w:lang w:val="en-GB"/>
        </w:rPr>
        <w:t>True</w:t>
      </w:r>
    </w:p>
    <w:p w:rsidR="00CA2D2E" w:rsidRPr="005C2F11" w:rsidRDefault="00CA2D2E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next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r>
        <w:rPr>
          <w:sz w:val="24"/>
          <w:szCs w:val="24"/>
          <w:lang w:val="en-GB"/>
        </w:rPr>
        <w:t>True</w:t>
      </w:r>
    </w:p>
    <w:p w:rsidR="00CA2D2E" w:rsidRPr="00CA2D2E" w:rsidRDefault="00CA2D2E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CA2D2E">
        <w:rPr>
          <w:sz w:val="24"/>
          <w:szCs w:val="24"/>
          <w:lang w:val="en-GB"/>
        </w:rPr>
        <w:t>R</w:t>
      </w:r>
      <w:r w:rsidRPr="00CA2D2E">
        <w:rPr>
          <w:sz w:val="24"/>
          <w:szCs w:val="24"/>
          <w:vertAlign w:val="subscript"/>
          <w:lang w:val="en-GB"/>
        </w:rPr>
        <w:t>sem</w:t>
      </w:r>
      <w:proofErr w:type="spellEnd"/>
      <w:r w:rsidRPr="00CA2D2E">
        <w:rPr>
          <w:sz w:val="24"/>
          <w:szCs w:val="24"/>
          <w:lang w:val="en-GB"/>
        </w:rPr>
        <w:t xml:space="preserve">: </w:t>
      </w:r>
      <w:r>
        <w:rPr>
          <w:sz w:val="24"/>
          <w:szCs w:val="24"/>
          <w:lang w:val="en-GB"/>
        </w:rPr>
        <w:t>True</w:t>
      </w:r>
    </w:p>
    <w:p w:rsidR="00CA2D2E" w:rsidRPr="00CA2D2E" w:rsidRDefault="00CA2D2E" w:rsidP="00CA2D2E">
      <w:pPr>
        <w:spacing w:after="0" w:line="240" w:lineRule="auto"/>
        <w:rPr>
          <w:rFonts w:eastAsiaTheme="minorEastAsia"/>
          <w:lang w:val="en-GB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  <w:lang w:val="en-GB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val="en-GB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en-GB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  <w:lang w:val="en-GB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  <w:lang w:val="en-GB"/>
              </w:rPr>
              <m:t>h</m:t>
            </m:r>
          </m:sub>
        </m:sSub>
        <m:r>
          <w:rPr>
            <w:rFonts w:ascii="Cambria Math" w:hAnsi="Cambria Math"/>
            <w:lang w:val="en-GB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en-GB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GB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  <w:lang w:val="en-GB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en-GB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GB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  <w:lang w:val="en-GB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en-GB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GB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  <w:lang w:val="en-GB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  <w:lang w:val="en-GB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1</m:t>
                </m:r>
              </m:sub>
            </m:sSub>
            <m:r>
              <w:rPr>
                <w:rFonts w:ascii="Cambria Math" w:hAnsi="Cambria Math"/>
                <w:lang w:val="en-GB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en-GB"/>
                  </w:rPr>
                  <m:t>2</m:t>
                </m:r>
              </m:sub>
            </m:sSub>
          </m:e>
        </m:d>
        <m:r>
          <w:rPr>
            <w:rFonts w:ascii="Cambria Math" w:hAnsi="Cambria Math"/>
            <w:lang w:val="en-GB"/>
          </w:rPr>
          <m:t>)</m:t>
        </m:r>
      </m:oMath>
      <w:r w:rsidRPr="00CA2D2E">
        <w:rPr>
          <w:rFonts w:eastAsiaTheme="minorEastAsia"/>
          <w:lang w:val="en-GB"/>
        </w:rPr>
        <w:t>=True</w:t>
      </w:r>
    </w:p>
    <w:p w:rsidR="00635344" w:rsidRPr="00CA2D2E" w:rsidRDefault="00CA2D2E" w:rsidP="00CA2D2E">
      <w:pPr>
        <w:rPr>
          <w:rFonts w:eastAsiaTheme="minorEastAsia"/>
        </w:rPr>
      </w:pPr>
      <w:proofErr w:type="spellStart"/>
      <w:r>
        <w:rPr>
          <w:rFonts w:eastAsiaTheme="minorEastAsia"/>
        </w:rPr>
        <w:t>Matching</w:t>
      </w:r>
      <w:proofErr w:type="spellEnd"/>
      <w:r>
        <w:rPr>
          <w:rFonts w:eastAsiaTheme="minorEastAsia"/>
        </w:rPr>
        <w:t xml:space="preserve"> ist</w:t>
      </w:r>
      <w:r w:rsidRPr="005C2F11">
        <w:rPr>
          <w:rFonts w:eastAsiaTheme="minorEastAsia"/>
        </w:rPr>
        <w:t xml:space="preserve"> z</w:t>
      </w:r>
      <w:r>
        <w:rPr>
          <w:rFonts w:eastAsiaTheme="minorEastAsia"/>
        </w:rPr>
        <w:t xml:space="preserve">ulässig. 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BF4A08" w:rsidTr="001A4010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BF4A08" w:rsidRPr="00280381" w:rsidRDefault="00BF4A08" w:rsidP="001A4010">
            <w:pPr>
              <w:rPr>
                <w:b/>
              </w:rPr>
            </w:pPr>
            <w:r>
              <w:rPr>
                <w:b/>
              </w:rPr>
              <w:t>Rekursionstiefe 2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BF4A08" w:rsidRPr="00280381" w:rsidRDefault="00BF4A08" w:rsidP="001A4010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BF4A08" w:rsidRPr="00280381" w:rsidRDefault="00BF4A08" w:rsidP="001A4010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BF4A08" w:rsidRPr="00280381" w:rsidRDefault="00BF4A08" w:rsidP="001A4010">
            <w:pPr>
              <w:rPr>
                <w:b/>
              </w:rPr>
            </w:pPr>
          </w:p>
        </w:tc>
      </w:tr>
      <w:tr w:rsidR="00BF4A08" w:rsidTr="001A4010">
        <w:tc>
          <w:tcPr>
            <w:tcW w:w="2486" w:type="dxa"/>
            <w:tcBorders>
              <w:bottom w:val="single" w:sz="4" w:space="0" w:color="auto"/>
            </w:tcBorders>
          </w:tcPr>
          <w:p w:rsidR="00BF4A08" w:rsidRPr="00280381" w:rsidRDefault="00BF4A08" w:rsidP="001A4010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BF4A08" w:rsidRPr="00280381" w:rsidRDefault="00BF4A08" w:rsidP="001A4010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BF4A08" w:rsidRPr="00280381" w:rsidRDefault="00BF4A08" w:rsidP="001A4010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BF4A08" w:rsidRPr="00280381" w:rsidRDefault="00BF4A08" w:rsidP="001A4010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BF4A08" w:rsidTr="001A4010">
        <w:tc>
          <w:tcPr>
            <w:tcW w:w="2486" w:type="dxa"/>
            <w:tcBorders>
              <w:bottom w:val="nil"/>
            </w:tcBorders>
          </w:tcPr>
          <w:p w:rsidR="00BF4A08" w:rsidRDefault="00BF4A08" w:rsidP="001A4010">
            <w:r>
              <w:t>Core2[1]=2</w:t>
            </w:r>
          </w:p>
        </w:tc>
        <w:tc>
          <w:tcPr>
            <w:tcW w:w="2192" w:type="dxa"/>
            <w:tcBorders>
              <w:bottom w:val="nil"/>
            </w:tcBorders>
          </w:tcPr>
          <w:p w:rsidR="00BF4A08" w:rsidRDefault="00BF4A08" w:rsidP="001A4010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BF4A08" w:rsidRDefault="00BF4A08" w:rsidP="001A4010">
            <w:r>
              <w:t>Out1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1]=</w:t>
            </w:r>
            <w:r w:rsidR="00CA2D2E">
              <w:t>0</w:t>
            </w:r>
          </w:p>
        </w:tc>
      </w:tr>
      <w:tr w:rsidR="00BF4A08" w:rsidTr="001A4010">
        <w:tc>
          <w:tcPr>
            <w:tcW w:w="2486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Core2[2]=</w:t>
            </w:r>
            <w:r w:rsidR="00CA2D2E">
              <w:t>3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1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2]=1</w:t>
            </w:r>
          </w:p>
        </w:tc>
      </w:tr>
      <w:tr w:rsidR="00BF4A08" w:rsidTr="001A4010">
        <w:tc>
          <w:tcPr>
            <w:tcW w:w="2486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Core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2[3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1[3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3]=</w:t>
            </w:r>
            <w:r w:rsidR="00CA2D2E">
              <w:t>2</w:t>
            </w:r>
          </w:p>
        </w:tc>
      </w:tr>
      <w:tr w:rsidR="00BF4A08" w:rsidTr="001A4010">
        <w:tc>
          <w:tcPr>
            <w:tcW w:w="2486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1[4]</w:t>
            </w:r>
            <w:r w:rsidR="00CA2D2E">
              <w:t>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4]=</w:t>
            </w:r>
            <w:r w:rsidR="00CA2D2E">
              <w:t>0</w:t>
            </w:r>
          </w:p>
        </w:tc>
      </w:tr>
      <w:tr w:rsidR="00BF4A08" w:rsidTr="001A4010">
        <w:tc>
          <w:tcPr>
            <w:tcW w:w="2486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1[5]</w:t>
            </w:r>
            <w:r w:rsidR="00CA2D2E">
              <w:t>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5]=</w:t>
            </w:r>
            <w:r w:rsidR="00CA2D2E">
              <w:t>0</w:t>
            </w:r>
          </w:p>
        </w:tc>
      </w:tr>
      <w:tr w:rsidR="00BF4A08" w:rsidTr="001A4010">
        <w:tc>
          <w:tcPr>
            <w:tcW w:w="2486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BF4A08" w:rsidP="001A4010">
            <w:r>
              <w:t>Out1[6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BF4A08" w:rsidRDefault="001A4010" w:rsidP="001A4010">
            <w:r>
              <w:t>Core1</w:t>
            </w:r>
            <w:r w:rsidR="00BF4A08">
              <w:t>[6]=0</w:t>
            </w:r>
          </w:p>
        </w:tc>
      </w:tr>
      <w:tr w:rsidR="00BF4A08" w:rsidTr="001A4010">
        <w:tc>
          <w:tcPr>
            <w:tcW w:w="2486" w:type="dxa"/>
            <w:tcBorders>
              <w:top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</w:tcBorders>
          </w:tcPr>
          <w:p w:rsidR="00BF4A08" w:rsidRDefault="00BF4A08" w:rsidP="001A4010"/>
        </w:tc>
        <w:tc>
          <w:tcPr>
            <w:tcW w:w="2192" w:type="dxa"/>
            <w:tcBorders>
              <w:top w:val="nil"/>
            </w:tcBorders>
          </w:tcPr>
          <w:p w:rsidR="00BF4A08" w:rsidRDefault="00BF4A08" w:rsidP="001A4010">
            <w:r>
              <w:t>Out1[7]=0</w:t>
            </w:r>
          </w:p>
        </w:tc>
        <w:tc>
          <w:tcPr>
            <w:tcW w:w="2192" w:type="dxa"/>
            <w:tcBorders>
              <w:top w:val="nil"/>
            </w:tcBorders>
          </w:tcPr>
          <w:p w:rsidR="00BF4A08" w:rsidRDefault="001A4010" w:rsidP="001A4010">
            <w:r>
              <w:t>Core1</w:t>
            </w:r>
            <w:r w:rsidR="00BF4A08">
              <w:t>[7]=0</w:t>
            </w:r>
          </w:p>
        </w:tc>
      </w:tr>
    </w:tbl>
    <w:p w:rsidR="00BF4A08" w:rsidRDefault="00BF4A08"/>
    <w:p w:rsidR="00CA2D2E" w:rsidRDefault="00CA2D2E" w:rsidP="00CA2D2E">
      <w:pPr>
        <w:spacing w:after="0" w:line="240" w:lineRule="auto"/>
        <w:rPr>
          <w:b/>
        </w:rPr>
      </w:pPr>
      <w:r w:rsidRPr="005C2F11">
        <w:rPr>
          <w:b/>
        </w:rPr>
        <w:t xml:space="preserve">Erweiterung der DS um </w:t>
      </w:r>
      <w:proofErr w:type="gramStart"/>
      <w:r w:rsidRPr="005C2F11">
        <w:rPr>
          <w:b/>
        </w:rPr>
        <w:t>Match</w:t>
      </w:r>
      <w:r>
        <w:rPr>
          <w:b/>
        </w:rPr>
        <w:t>(</w:t>
      </w:r>
      <w:proofErr w:type="gramEnd"/>
      <w:r>
        <w:rPr>
          <w:b/>
        </w:rPr>
        <w:t>Fragment Atom 3, Molekül Atom 4</w:t>
      </w:r>
      <w:r w:rsidRPr="005C2F11">
        <w:rPr>
          <w:b/>
        </w:rPr>
        <w:t>):</w:t>
      </w:r>
    </w:p>
    <w:p w:rsidR="00CA2D2E" w:rsidRPr="005C2F11" w:rsidRDefault="00CA2D2E" w:rsidP="00CA2D2E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match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r w:rsidR="000D4FC4">
        <w:rPr>
          <w:sz w:val="24"/>
          <w:szCs w:val="24"/>
          <w:lang w:val="en-GB"/>
        </w:rPr>
        <w:t>True</w:t>
      </w:r>
    </w:p>
    <w:p w:rsidR="00CA2D2E" w:rsidRPr="005701EF" w:rsidRDefault="00CA2D2E" w:rsidP="00CA2D2E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adj</w:t>
      </w:r>
      <w:proofErr w:type="spellEnd"/>
      <w:r w:rsidRPr="005701EF">
        <w:rPr>
          <w:sz w:val="24"/>
          <w:szCs w:val="24"/>
        </w:rPr>
        <w:t xml:space="preserve">: </w:t>
      </w:r>
      <w:r w:rsidR="005701EF" w:rsidRPr="005701EF">
        <w:rPr>
          <w:sz w:val="24"/>
          <w:szCs w:val="24"/>
        </w:rPr>
        <w:t>Nicht anwendbar</w:t>
      </w:r>
      <w:r w:rsidR="008E02AC">
        <w:rPr>
          <w:sz w:val="24"/>
          <w:szCs w:val="24"/>
        </w:rPr>
        <w:t xml:space="preserve"> (keine weiteren </w:t>
      </w:r>
      <w:proofErr w:type="spellStart"/>
      <w:r w:rsidR="008E02AC">
        <w:rPr>
          <w:sz w:val="24"/>
          <w:szCs w:val="24"/>
        </w:rPr>
        <w:t>Matching</w:t>
      </w:r>
      <w:proofErr w:type="spellEnd"/>
      <w:r w:rsidR="008E02AC">
        <w:rPr>
          <w:sz w:val="24"/>
          <w:szCs w:val="24"/>
        </w:rPr>
        <w:t>-Partner nötig)</w:t>
      </w:r>
      <w:r w:rsidR="0035450D">
        <w:rPr>
          <w:sz w:val="24"/>
          <w:szCs w:val="24"/>
        </w:rPr>
        <w:t xml:space="preserve"> </w:t>
      </w:r>
      <w:proofErr w:type="gramStart"/>
      <w:r w:rsidR="0035450D">
        <w:rPr>
          <w:sz w:val="24"/>
          <w:szCs w:val="24"/>
        </w:rPr>
        <w:t>( bzw.</w:t>
      </w:r>
      <w:proofErr w:type="gramEnd"/>
      <w:r w:rsidR="0035450D">
        <w:rPr>
          <w:sz w:val="24"/>
          <w:szCs w:val="24"/>
        </w:rPr>
        <w:t xml:space="preserve"> True)</w:t>
      </w:r>
    </w:p>
    <w:p w:rsidR="00CA2D2E" w:rsidRPr="005701EF" w:rsidRDefault="00CA2D2E" w:rsidP="00CA2D2E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next</w:t>
      </w:r>
      <w:proofErr w:type="spellEnd"/>
      <w:r w:rsidRPr="005701EF">
        <w:rPr>
          <w:sz w:val="24"/>
          <w:szCs w:val="24"/>
        </w:rPr>
        <w:t xml:space="preserve">: </w:t>
      </w:r>
      <w:r w:rsidR="005701EF" w:rsidRPr="005701EF">
        <w:rPr>
          <w:sz w:val="24"/>
          <w:szCs w:val="24"/>
        </w:rPr>
        <w:t>Nicht anwendbar</w:t>
      </w:r>
      <w:r w:rsidR="008E02AC">
        <w:rPr>
          <w:sz w:val="24"/>
          <w:szCs w:val="24"/>
        </w:rPr>
        <w:t xml:space="preserve"> (keine weiteren </w:t>
      </w:r>
      <w:proofErr w:type="spellStart"/>
      <w:r w:rsidR="008E02AC">
        <w:rPr>
          <w:sz w:val="24"/>
          <w:szCs w:val="24"/>
        </w:rPr>
        <w:t>Matching</w:t>
      </w:r>
      <w:proofErr w:type="spellEnd"/>
      <w:r w:rsidR="008E02AC">
        <w:rPr>
          <w:sz w:val="24"/>
          <w:szCs w:val="24"/>
        </w:rPr>
        <w:t>-Partner nötig)</w:t>
      </w:r>
    </w:p>
    <w:p w:rsidR="00CA2D2E" w:rsidRPr="005701EF" w:rsidRDefault="00CA2D2E" w:rsidP="00CA2D2E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sem</w:t>
      </w:r>
      <w:proofErr w:type="spellEnd"/>
      <w:r w:rsidRPr="005701EF">
        <w:rPr>
          <w:sz w:val="24"/>
          <w:szCs w:val="24"/>
        </w:rPr>
        <w:t xml:space="preserve">: </w:t>
      </w:r>
      <w:proofErr w:type="spellStart"/>
      <w:r w:rsidRPr="005701EF">
        <w:rPr>
          <w:sz w:val="24"/>
          <w:szCs w:val="24"/>
        </w:rPr>
        <w:t>False</w:t>
      </w:r>
      <w:proofErr w:type="spellEnd"/>
    </w:p>
    <w:p w:rsidR="00CA2D2E" w:rsidRPr="005701EF" w:rsidRDefault="00CA2D2E" w:rsidP="00CA2D2E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</m:t>
        </m:r>
      </m:oMath>
      <w:r w:rsidRPr="005701EF">
        <w:rPr>
          <w:rFonts w:eastAsiaTheme="minorEastAsia"/>
        </w:rPr>
        <w:t>=False</w:t>
      </w:r>
    </w:p>
    <w:p w:rsidR="00CA2D2E" w:rsidRPr="00CA2D2E" w:rsidRDefault="00CA2D2E" w:rsidP="00CA2D2E">
      <w:pPr>
        <w:rPr>
          <w:rFonts w:eastAsiaTheme="minorEastAsia"/>
        </w:rPr>
      </w:pPr>
      <w:proofErr w:type="spellStart"/>
      <w:r>
        <w:rPr>
          <w:rFonts w:eastAsiaTheme="minorEastAsia"/>
        </w:rPr>
        <w:t>Matching</w:t>
      </w:r>
      <w:proofErr w:type="spellEnd"/>
      <w:r>
        <w:rPr>
          <w:rFonts w:eastAsiaTheme="minorEastAsia"/>
        </w:rPr>
        <w:t xml:space="preserve"> ist</w:t>
      </w:r>
      <w:r w:rsidRPr="005C2F11">
        <w:rPr>
          <w:rFonts w:eastAsiaTheme="minorEastAsia"/>
        </w:rPr>
        <w:t xml:space="preserve"> </w:t>
      </w:r>
      <w:r>
        <w:rPr>
          <w:rFonts w:eastAsiaTheme="minorEastAsia"/>
        </w:rPr>
        <w:t xml:space="preserve">nicht </w:t>
      </w:r>
      <w:r w:rsidRPr="005C2F11">
        <w:rPr>
          <w:rFonts w:eastAsiaTheme="minorEastAsia"/>
        </w:rPr>
        <w:t>z</w:t>
      </w:r>
      <w:r>
        <w:rPr>
          <w:rFonts w:eastAsiaTheme="minorEastAsia"/>
        </w:rPr>
        <w:t xml:space="preserve">ulässig. </w:t>
      </w:r>
    </w:p>
    <w:p w:rsidR="005701EF" w:rsidRDefault="005701EF" w:rsidP="005701EF">
      <w:pPr>
        <w:spacing w:after="0" w:line="240" w:lineRule="auto"/>
        <w:rPr>
          <w:b/>
        </w:rPr>
      </w:pPr>
      <w:r w:rsidRPr="005C2F11">
        <w:rPr>
          <w:b/>
        </w:rPr>
        <w:t xml:space="preserve">Erweiterung der DS um </w:t>
      </w:r>
      <w:proofErr w:type="gramStart"/>
      <w:r w:rsidRPr="005C2F11">
        <w:rPr>
          <w:b/>
        </w:rPr>
        <w:t>Match</w:t>
      </w:r>
      <w:r>
        <w:rPr>
          <w:b/>
        </w:rPr>
        <w:t>(</w:t>
      </w:r>
      <w:proofErr w:type="gramEnd"/>
      <w:r>
        <w:rPr>
          <w:b/>
        </w:rPr>
        <w:t>Fragment Atom 3, Molekül Atom 5</w:t>
      </w:r>
      <w:r w:rsidRPr="005C2F11">
        <w:rPr>
          <w:b/>
        </w:rPr>
        <w:t>):</w:t>
      </w:r>
    </w:p>
    <w:p w:rsidR="005701EF" w:rsidRPr="005C2F11" w:rsidRDefault="005701EF" w:rsidP="005701EF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match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r w:rsidR="00A7639A">
        <w:rPr>
          <w:sz w:val="24"/>
          <w:szCs w:val="24"/>
          <w:lang w:val="en-GB"/>
        </w:rPr>
        <w:t>True</w:t>
      </w:r>
      <w:bookmarkStart w:id="0" w:name="_GoBack"/>
      <w:bookmarkEnd w:id="0"/>
    </w:p>
    <w:p w:rsidR="005701EF" w:rsidRPr="005C2F11" w:rsidRDefault="005701EF" w:rsidP="005701EF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adj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proofErr w:type="spellStart"/>
      <w:r w:rsidR="008E02AC">
        <w:rPr>
          <w:sz w:val="24"/>
          <w:szCs w:val="24"/>
          <w:lang w:val="en-GB"/>
        </w:rPr>
        <w:t>Nicht</w:t>
      </w:r>
      <w:proofErr w:type="spellEnd"/>
      <w:r w:rsidR="008E02AC">
        <w:rPr>
          <w:sz w:val="24"/>
          <w:szCs w:val="24"/>
          <w:lang w:val="en-GB"/>
        </w:rPr>
        <w:t xml:space="preserve"> </w:t>
      </w:r>
      <w:proofErr w:type="spellStart"/>
      <w:r w:rsidR="008E02AC">
        <w:rPr>
          <w:sz w:val="24"/>
          <w:szCs w:val="24"/>
          <w:lang w:val="en-GB"/>
        </w:rPr>
        <w:t>anwendbar</w:t>
      </w:r>
      <w:proofErr w:type="spellEnd"/>
    </w:p>
    <w:p w:rsidR="005701EF" w:rsidRPr="005C2F11" w:rsidRDefault="005701EF" w:rsidP="005701EF">
      <w:pPr>
        <w:spacing w:after="0" w:line="240" w:lineRule="auto"/>
        <w:rPr>
          <w:sz w:val="24"/>
          <w:szCs w:val="24"/>
          <w:lang w:val="en-GB"/>
        </w:rPr>
      </w:pPr>
      <w:proofErr w:type="spellStart"/>
      <w:r w:rsidRPr="005C2F11">
        <w:rPr>
          <w:sz w:val="24"/>
          <w:szCs w:val="24"/>
          <w:lang w:val="en-GB"/>
        </w:rPr>
        <w:t>R</w:t>
      </w:r>
      <w:r w:rsidRPr="005C2F11">
        <w:rPr>
          <w:sz w:val="24"/>
          <w:szCs w:val="24"/>
          <w:vertAlign w:val="subscript"/>
          <w:lang w:val="en-GB"/>
        </w:rPr>
        <w:t>next</w:t>
      </w:r>
      <w:proofErr w:type="spellEnd"/>
      <w:r w:rsidRPr="005C2F11">
        <w:rPr>
          <w:sz w:val="24"/>
          <w:szCs w:val="24"/>
          <w:lang w:val="en-GB"/>
        </w:rPr>
        <w:t xml:space="preserve">: </w:t>
      </w:r>
      <w:proofErr w:type="spellStart"/>
      <w:r w:rsidR="008E02AC">
        <w:rPr>
          <w:sz w:val="24"/>
          <w:szCs w:val="24"/>
          <w:lang w:val="en-GB"/>
        </w:rPr>
        <w:t>Nicht</w:t>
      </w:r>
      <w:proofErr w:type="spellEnd"/>
      <w:r w:rsidR="008E02AC">
        <w:rPr>
          <w:sz w:val="24"/>
          <w:szCs w:val="24"/>
          <w:lang w:val="en-GB"/>
        </w:rPr>
        <w:t xml:space="preserve"> </w:t>
      </w:r>
      <w:proofErr w:type="spellStart"/>
      <w:r w:rsidR="008E02AC">
        <w:rPr>
          <w:sz w:val="24"/>
          <w:szCs w:val="24"/>
          <w:lang w:val="en-GB"/>
        </w:rPr>
        <w:t>anwendbar</w:t>
      </w:r>
      <w:proofErr w:type="spellEnd"/>
    </w:p>
    <w:p w:rsidR="005701EF" w:rsidRPr="005701EF" w:rsidRDefault="005701EF" w:rsidP="005701EF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sem</w:t>
      </w:r>
      <w:proofErr w:type="spellEnd"/>
      <w:r w:rsidRPr="005701EF">
        <w:rPr>
          <w:sz w:val="24"/>
          <w:szCs w:val="24"/>
        </w:rPr>
        <w:t xml:space="preserve">: </w:t>
      </w:r>
      <w:proofErr w:type="spellStart"/>
      <w:r w:rsidRPr="005701EF">
        <w:rPr>
          <w:sz w:val="24"/>
          <w:szCs w:val="24"/>
        </w:rPr>
        <w:t>False</w:t>
      </w:r>
      <w:proofErr w:type="spellEnd"/>
    </w:p>
    <w:p w:rsidR="008E02AC" w:rsidRDefault="005701EF" w:rsidP="005701EF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</m:t>
        </m:r>
      </m:oMath>
      <w:r w:rsidRPr="005701EF">
        <w:rPr>
          <w:rFonts w:eastAsiaTheme="minorEastAsia"/>
        </w:rPr>
        <w:t>=False</w:t>
      </w:r>
    </w:p>
    <w:p w:rsidR="005701EF" w:rsidRDefault="008E02AC" w:rsidP="008E02AC">
      <w:pPr>
        <w:spacing w:after="0" w:line="240" w:lineRule="auto"/>
        <w:rPr>
          <w:rFonts w:eastAsiaTheme="minorEastAsia"/>
        </w:rPr>
      </w:pPr>
      <w:proofErr w:type="spellStart"/>
      <w:proofErr w:type="gramStart"/>
      <w:r w:rsidRPr="008E02AC">
        <w:rPr>
          <w:rFonts w:eastAsiaTheme="minorEastAsia"/>
        </w:rPr>
        <w:t>M</w:t>
      </w:r>
      <w:r w:rsidR="005701EF" w:rsidRPr="008E02AC">
        <w:rPr>
          <w:rFonts w:eastAsiaTheme="minorEastAsia"/>
        </w:rPr>
        <w:t>atching</w:t>
      </w:r>
      <w:proofErr w:type="spellEnd"/>
      <w:r w:rsidRPr="008E02AC">
        <w:t>(</w:t>
      </w:r>
      <w:proofErr w:type="gramEnd"/>
      <w:r w:rsidRPr="008E02AC">
        <w:t xml:space="preserve">Fragment Atom 3, Molekül Atom 5) </w:t>
      </w:r>
      <w:r w:rsidR="005701EF" w:rsidRPr="008E02AC">
        <w:rPr>
          <w:rFonts w:eastAsiaTheme="minorEastAsia"/>
        </w:rPr>
        <w:t xml:space="preserve"> ist nicht zulässig. </w:t>
      </w:r>
    </w:p>
    <w:p w:rsidR="008E02AC" w:rsidRDefault="008E02AC" w:rsidP="008E02AC">
      <w:pPr>
        <w:spacing w:after="0" w:line="240" w:lineRule="auto"/>
        <w:rPr>
          <w:rFonts w:eastAsiaTheme="minorEastAsia"/>
        </w:rPr>
      </w:pPr>
      <w:r w:rsidRPr="008E02AC">
        <w:rPr>
          <w:rFonts w:eastAsiaTheme="minorEastAsia"/>
        </w:rPr>
        <w:sym w:font="Wingdings" w:char="F0E0"/>
      </w:r>
      <w:r>
        <w:rPr>
          <w:rFonts w:eastAsiaTheme="minorEastAsia"/>
        </w:rPr>
        <w:t xml:space="preserve">Gesamtes </w:t>
      </w:r>
      <w:proofErr w:type="spellStart"/>
      <w:r>
        <w:rPr>
          <w:rFonts w:eastAsiaTheme="minorEastAsia"/>
        </w:rPr>
        <w:t>Matching</w:t>
      </w:r>
      <w:proofErr w:type="spellEnd"/>
      <w:r>
        <w:rPr>
          <w:rFonts w:eastAsiaTheme="minorEastAsia"/>
        </w:rPr>
        <w:t xml:space="preserve"> ist nicht zulässig!</w:t>
      </w: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5E4C41" w:rsidRDefault="005E4C41" w:rsidP="008E02AC">
      <w:pPr>
        <w:spacing w:after="0" w:line="240" w:lineRule="auto"/>
        <w:rPr>
          <w:rFonts w:eastAsiaTheme="minorEastAsia"/>
        </w:rPr>
      </w:pPr>
    </w:p>
    <w:p w:rsidR="008E02AC" w:rsidRPr="008E02AC" w:rsidRDefault="008E02AC" w:rsidP="008E02AC">
      <w:pPr>
        <w:spacing w:after="0" w:line="240" w:lineRule="auto"/>
        <w:rPr>
          <w:b/>
        </w:rPr>
      </w:pPr>
      <w:r w:rsidRPr="008E02AC">
        <w:rPr>
          <w:rFonts w:eastAsiaTheme="minorEastAsia"/>
          <w:b/>
        </w:rPr>
        <w:lastRenderedPageBreak/>
        <w:t>Matching2:</w:t>
      </w:r>
    </w:p>
    <w:p w:rsidR="00CA2D2E" w:rsidRDefault="005E4C41" w:rsidP="001A4010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(</w:t>
      </w:r>
      <w:proofErr w:type="gramEnd"/>
      <w:r>
        <w:rPr>
          <w:b/>
        </w:rPr>
        <w:t>Fragment Atom 1, Molekül Atom 4</w:t>
      </w:r>
      <w:r w:rsidRPr="005C2F11">
        <w:rPr>
          <w:b/>
        </w:rPr>
        <w:t>):</w:t>
      </w:r>
    </w:p>
    <w:p w:rsidR="005E4C41" w:rsidRPr="005E4C41" w:rsidRDefault="005E4C41" w:rsidP="001A4010">
      <w:pPr>
        <w:spacing w:after="0" w:line="240" w:lineRule="auto"/>
        <w:rPr>
          <w:lang w:val="en-GB"/>
        </w:rPr>
      </w:pPr>
      <w:proofErr w:type="spellStart"/>
      <w:r w:rsidRPr="005E4C41">
        <w:rPr>
          <w:sz w:val="24"/>
          <w:szCs w:val="24"/>
          <w:lang w:val="en-GB"/>
        </w:rPr>
        <w:t>R</w:t>
      </w:r>
      <w:r w:rsidRPr="005E4C41">
        <w:rPr>
          <w:sz w:val="24"/>
          <w:szCs w:val="24"/>
          <w:vertAlign w:val="subscript"/>
          <w:lang w:val="en-GB"/>
        </w:rPr>
        <w:t>match</w:t>
      </w:r>
      <w:proofErr w:type="spellEnd"/>
      <w:r w:rsidRPr="005E4C41">
        <w:rPr>
          <w:sz w:val="24"/>
          <w:szCs w:val="24"/>
          <w:lang w:val="en-GB"/>
        </w:rPr>
        <w:t>:</w:t>
      </w:r>
      <w:r w:rsidRPr="005E4C41">
        <w:rPr>
          <w:lang w:val="en-GB"/>
        </w:rPr>
        <w:t xml:space="preserve"> True</w:t>
      </w:r>
    </w:p>
    <w:p w:rsidR="005E4C41" w:rsidRPr="005E4C41" w:rsidRDefault="005E4C41" w:rsidP="001A4010">
      <w:pPr>
        <w:spacing w:after="0" w:line="240" w:lineRule="auto"/>
        <w:rPr>
          <w:lang w:val="en-GB"/>
        </w:rPr>
      </w:pPr>
      <w:proofErr w:type="spellStart"/>
      <w:r w:rsidRPr="005E4C41">
        <w:rPr>
          <w:sz w:val="24"/>
          <w:szCs w:val="24"/>
          <w:lang w:val="en-GB"/>
        </w:rPr>
        <w:t>R</w:t>
      </w:r>
      <w:r w:rsidRPr="005E4C41">
        <w:rPr>
          <w:sz w:val="24"/>
          <w:szCs w:val="24"/>
          <w:vertAlign w:val="subscript"/>
          <w:lang w:val="en-GB"/>
        </w:rPr>
        <w:t>adj</w:t>
      </w:r>
      <w:proofErr w:type="spellEnd"/>
      <w:r w:rsidRPr="005E4C41">
        <w:rPr>
          <w:lang w:val="en-GB"/>
        </w:rPr>
        <w:t>: True</w:t>
      </w:r>
    </w:p>
    <w:p w:rsidR="005E4C41" w:rsidRPr="005E4C41" w:rsidRDefault="005E4C41" w:rsidP="001A4010">
      <w:pPr>
        <w:spacing w:after="0" w:line="240" w:lineRule="auto"/>
        <w:rPr>
          <w:lang w:val="en-GB"/>
        </w:rPr>
      </w:pPr>
      <w:proofErr w:type="spellStart"/>
      <w:r w:rsidRPr="005E4C41">
        <w:rPr>
          <w:sz w:val="24"/>
          <w:szCs w:val="24"/>
          <w:lang w:val="en-GB"/>
        </w:rPr>
        <w:t>R</w:t>
      </w:r>
      <w:r w:rsidRPr="005E4C41">
        <w:rPr>
          <w:sz w:val="24"/>
          <w:szCs w:val="24"/>
          <w:vertAlign w:val="subscript"/>
          <w:lang w:val="en-GB"/>
        </w:rPr>
        <w:t>next</w:t>
      </w:r>
      <w:proofErr w:type="spellEnd"/>
      <w:r w:rsidRPr="005E4C41">
        <w:rPr>
          <w:lang w:val="en-GB"/>
        </w:rPr>
        <w:t>: True</w:t>
      </w:r>
    </w:p>
    <w:p w:rsidR="005E4C41" w:rsidRDefault="005E4C41" w:rsidP="001A4010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sem</w:t>
      </w:r>
      <w:proofErr w:type="spellEnd"/>
      <w:r w:rsidR="0035450D">
        <w:t xml:space="preserve">: </w:t>
      </w:r>
      <w:r>
        <w:t>True</w:t>
      </w:r>
    </w:p>
    <w:p w:rsidR="005E4C41" w:rsidRPr="00635344" w:rsidRDefault="005E4C41" w:rsidP="001A4010">
      <w:pPr>
        <w:spacing w:after="0" w:line="240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tch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 xml:space="preserve">∧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d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ex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e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True</m:t>
          </m:r>
        </m:oMath>
      </m:oMathPara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5E4C41" w:rsidTr="001A4010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5E4C41" w:rsidRPr="00280381" w:rsidRDefault="005E4C41" w:rsidP="001A4010">
            <w:pPr>
              <w:rPr>
                <w:b/>
              </w:rPr>
            </w:pPr>
            <w:r>
              <w:rPr>
                <w:b/>
              </w:rPr>
              <w:t>Rekursionstiefe 1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5E4C41" w:rsidRPr="00280381" w:rsidRDefault="005E4C41" w:rsidP="001A4010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5E4C41" w:rsidRPr="00280381" w:rsidRDefault="005E4C41" w:rsidP="001A4010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5E4C41" w:rsidRPr="00280381" w:rsidRDefault="005E4C41" w:rsidP="001A4010">
            <w:pPr>
              <w:rPr>
                <w:b/>
              </w:rPr>
            </w:pPr>
          </w:p>
        </w:tc>
      </w:tr>
      <w:tr w:rsidR="005E4C41" w:rsidTr="001A4010">
        <w:tc>
          <w:tcPr>
            <w:tcW w:w="2486" w:type="dxa"/>
            <w:tcBorders>
              <w:bottom w:val="single" w:sz="4" w:space="0" w:color="auto"/>
            </w:tcBorders>
          </w:tcPr>
          <w:p w:rsidR="005E4C41" w:rsidRPr="00280381" w:rsidRDefault="005E4C41" w:rsidP="001A4010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5E4C41" w:rsidRPr="00280381" w:rsidRDefault="005E4C41" w:rsidP="001A4010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5E4C41" w:rsidRPr="00280381" w:rsidRDefault="005E4C41" w:rsidP="001A4010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5E4C41" w:rsidRPr="00280381" w:rsidRDefault="005E4C41" w:rsidP="001A4010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5E4C41" w:rsidTr="001A4010">
        <w:tc>
          <w:tcPr>
            <w:tcW w:w="2486" w:type="dxa"/>
            <w:tcBorders>
              <w:bottom w:val="nil"/>
            </w:tcBorders>
          </w:tcPr>
          <w:p w:rsidR="005E4C41" w:rsidRDefault="001A4010" w:rsidP="001A4010">
            <w:r>
              <w:t>Core2[1]=4</w:t>
            </w:r>
          </w:p>
        </w:tc>
        <w:tc>
          <w:tcPr>
            <w:tcW w:w="2192" w:type="dxa"/>
            <w:tcBorders>
              <w:bottom w:val="nil"/>
            </w:tcBorders>
          </w:tcPr>
          <w:p w:rsidR="005E4C41" w:rsidRDefault="001A4010" w:rsidP="001A4010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5E4C41" w:rsidRDefault="005E4C41" w:rsidP="001A4010">
            <w:r>
              <w:t>Out1[1]=0</w:t>
            </w:r>
          </w:p>
        </w:tc>
        <w:tc>
          <w:tcPr>
            <w:tcW w:w="2192" w:type="dxa"/>
            <w:tcBorders>
              <w:bottom w:val="nil"/>
            </w:tcBorders>
          </w:tcPr>
          <w:p w:rsidR="005E4C41" w:rsidRDefault="001A4010" w:rsidP="001A4010">
            <w:r>
              <w:t>Core1</w:t>
            </w:r>
            <w:r w:rsidR="005E4C41">
              <w:t>[1]=0</w:t>
            </w:r>
          </w:p>
        </w:tc>
      </w:tr>
      <w:tr w:rsidR="005E4C41" w:rsidTr="001A4010">
        <w:tc>
          <w:tcPr>
            <w:tcW w:w="2486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Core2[2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Out1[2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Core1</w:t>
            </w:r>
            <w:r w:rsidR="005E4C41">
              <w:t>[2]=0</w:t>
            </w:r>
          </w:p>
        </w:tc>
      </w:tr>
      <w:tr w:rsidR="005E4C41" w:rsidTr="001A4010">
        <w:tc>
          <w:tcPr>
            <w:tcW w:w="2486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Core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Out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Out1[3]=</w:t>
            </w:r>
            <w:r w:rsidR="001A4010">
              <w:t>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Core1</w:t>
            </w:r>
            <w:r w:rsidR="005E4C41">
              <w:t>[3]=0</w:t>
            </w:r>
          </w:p>
        </w:tc>
      </w:tr>
      <w:tr w:rsidR="005E4C41" w:rsidTr="001A4010">
        <w:tc>
          <w:tcPr>
            <w:tcW w:w="2486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Out1[4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Core1[4]=1</w:t>
            </w:r>
          </w:p>
        </w:tc>
      </w:tr>
      <w:tr w:rsidR="005E4C41" w:rsidTr="001A4010">
        <w:tc>
          <w:tcPr>
            <w:tcW w:w="2486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>
            <w:r>
              <w:t>Out1[5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Core1</w:t>
            </w:r>
            <w:r w:rsidR="005E4C41">
              <w:t>[5]=0</w:t>
            </w:r>
          </w:p>
        </w:tc>
      </w:tr>
      <w:tr w:rsidR="005E4C41" w:rsidTr="001A4010">
        <w:tc>
          <w:tcPr>
            <w:tcW w:w="2486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Out1[6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5E4C41" w:rsidRDefault="001A4010" w:rsidP="001A4010">
            <w:r>
              <w:t>Core1</w:t>
            </w:r>
            <w:r w:rsidR="005E4C41">
              <w:t>[6]=0</w:t>
            </w:r>
          </w:p>
        </w:tc>
      </w:tr>
      <w:tr w:rsidR="005E4C41" w:rsidTr="001A4010">
        <w:tc>
          <w:tcPr>
            <w:tcW w:w="2486" w:type="dxa"/>
            <w:tcBorders>
              <w:top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</w:tcBorders>
          </w:tcPr>
          <w:p w:rsidR="005E4C41" w:rsidRDefault="005E4C41" w:rsidP="001A4010"/>
        </w:tc>
        <w:tc>
          <w:tcPr>
            <w:tcW w:w="2192" w:type="dxa"/>
            <w:tcBorders>
              <w:top w:val="nil"/>
            </w:tcBorders>
          </w:tcPr>
          <w:p w:rsidR="005E4C41" w:rsidRDefault="005E4C41" w:rsidP="001A4010">
            <w:r>
              <w:t>Out1[7]=0</w:t>
            </w:r>
          </w:p>
        </w:tc>
        <w:tc>
          <w:tcPr>
            <w:tcW w:w="2192" w:type="dxa"/>
            <w:tcBorders>
              <w:top w:val="nil"/>
            </w:tcBorders>
          </w:tcPr>
          <w:p w:rsidR="005E4C41" w:rsidRDefault="001A4010" w:rsidP="001A4010">
            <w:r>
              <w:t>Core1</w:t>
            </w:r>
            <w:r w:rsidR="005E4C41">
              <w:t>[7]=0</w:t>
            </w:r>
          </w:p>
        </w:tc>
      </w:tr>
    </w:tbl>
    <w:p w:rsidR="005E4C41" w:rsidRDefault="005E4C41"/>
    <w:p w:rsidR="001A4010" w:rsidRDefault="001A4010" w:rsidP="001A4010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(</w:t>
      </w:r>
      <w:proofErr w:type="gramEnd"/>
      <w:r>
        <w:rPr>
          <w:b/>
        </w:rPr>
        <w:t>Fragment Atom 2, Molekül Atom 3</w:t>
      </w:r>
      <w:r w:rsidRPr="005C2F11">
        <w:rPr>
          <w:b/>
        </w:rPr>
        <w:t>):</w:t>
      </w:r>
    </w:p>
    <w:p w:rsidR="001A4010" w:rsidRPr="00FD374D" w:rsidRDefault="001A4010" w:rsidP="001A4010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match</w:t>
      </w:r>
      <w:proofErr w:type="spellEnd"/>
      <w:r w:rsidRPr="00FD374D">
        <w:rPr>
          <w:sz w:val="24"/>
          <w:szCs w:val="24"/>
          <w:lang w:val="en-GB"/>
        </w:rPr>
        <w:t>:</w:t>
      </w:r>
      <w:r w:rsidRPr="00FD374D">
        <w:rPr>
          <w:lang w:val="en-GB"/>
        </w:rPr>
        <w:t xml:space="preserve"> True</w:t>
      </w:r>
    </w:p>
    <w:p w:rsidR="001A4010" w:rsidRPr="00FD374D" w:rsidRDefault="001A4010" w:rsidP="001A4010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adj</w:t>
      </w:r>
      <w:proofErr w:type="spellEnd"/>
      <w:r w:rsidRPr="00FD374D">
        <w:rPr>
          <w:lang w:val="en-GB"/>
        </w:rPr>
        <w:t>: True</w:t>
      </w:r>
    </w:p>
    <w:p w:rsidR="001A4010" w:rsidRPr="00FD374D" w:rsidRDefault="001A4010" w:rsidP="001A4010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next</w:t>
      </w:r>
      <w:proofErr w:type="spellEnd"/>
      <w:r w:rsidRPr="00FD374D">
        <w:rPr>
          <w:lang w:val="en-GB"/>
        </w:rPr>
        <w:t>: True</w:t>
      </w:r>
    </w:p>
    <w:p w:rsidR="001A4010" w:rsidRDefault="001A4010" w:rsidP="001A4010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sem</w:t>
      </w:r>
      <w:proofErr w:type="spellEnd"/>
      <w:r>
        <w:t>: True</w:t>
      </w:r>
    </w:p>
    <w:p w:rsidR="001A4010" w:rsidRPr="00635344" w:rsidRDefault="001A4010" w:rsidP="001A4010">
      <w:pPr>
        <w:spacing w:after="0" w:line="240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tch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 xml:space="preserve">∧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d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ex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e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True</m:t>
          </m:r>
        </m:oMath>
      </m:oMathPara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FD374D" w:rsidTr="00187E0A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FD374D" w:rsidRPr="00280381" w:rsidRDefault="00FD374D" w:rsidP="00187E0A">
            <w:pPr>
              <w:rPr>
                <w:b/>
              </w:rPr>
            </w:pPr>
            <w:r>
              <w:rPr>
                <w:b/>
              </w:rPr>
              <w:t>Rekursionstiefe 2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FD374D" w:rsidRPr="00280381" w:rsidRDefault="00FD374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FD374D" w:rsidRPr="00280381" w:rsidRDefault="00FD374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FD374D" w:rsidRPr="00280381" w:rsidRDefault="00FD374D" w:rsidP="00187E0A">
            <w:pPr>
              <w:rPr>
                <w:b/>
              </w:rPr>
            </w:pPr>
          </w:p>
        </w:tc>
      </w:tr>
      <w:tr w:rsidR="00FD374D" w:rsidTr="00187E0A">
        <w:tc>
          <w:tcPr>
            <w:tcW w:w="2486" w:type="dxa"/>
            <w:tcBorders>
              <w:bottom w:val="single" w:sz="4" w:space="0" w:color="auto"/>
            </w:tcBorders>
          </w:tcPr>
          <w:p w:rsidR="00FD374D" w:rsidRPr="00280381" w:rsidRDefault="00FD374D" w:rsidP="00187E0A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FD374D" w:rsidRPr="00280381" w:rsidRDefault="00FD374D" w:rsidP="00187E0A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FD374D" w:rsidRPr="00280381" w:rsidRDefault="00FD374D" w:rsidP="00187E0A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FD374D" w:rsidRPr="00280381" w:rsidRDefault="00FD374D" w:rsidP="00187E0A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FD374D" w:rsidTr="00187E0A">
        <w:tc>
          <w:tcPr>
            <w:tcW w:w="2486" w:type="dxa"/>
            <w:tcBorders>
              <w:bottom w:val="nil"/>
            </w:tcBorders>
          </w:tcPr>
          <w:p w:rsidR="00FD374D" w:rsidRDefault="00FD374D" w:rsidP="00187E0A">
            <w:r>
              <w:t>Core2[1]=4</w:t>
            </w:r>
          </w:p>
        </w:tc>
        <w:tc>
          <w:tcPr>
            <w:tcW w:w="2192" w:type="dxa"/>
            <w:tcBorders>
              <w:bottom w:val="nil"/>
            </w:tcBorders>
          </w:tcPr>
          <w:p w:rsidR="00FD374D" w:rsidRDefault="00FD374D" w:rsidP="00187E0A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FD374D" w:rsidRDefault="00FD374D" w:rsidP="00187E0A">
            <w:r>
              <w:t>Out1[1]=0</w:t>
            </w:r>
          </w:p>
        </w:tc>
        <w:tc>
          <w:tcPr>
            <w:tcW w:w="2192" w:type="dxa"/>
            <w:tcBorders>
              <w:bottom w:val="nil"/>
            </w:tcBorders>
          </w:tcPr>
          <w:p w:rsidR="00FD374D" w:rsidRDefault="00FD374D" w:rsidP="00187E0A">
            <w:r>
              <w:t>Core1[1]=0</w:t>
            </w:r>
          </w:p>
        </w:tc>
      </w:tr>
      <w:tr w:rsidR="00FD374D" w:rsidTr="00187E0A">
        <w:tc>
          <w:tcPr>
            <w:tcW w:w="2486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2[2]</w:t>
            </w:r>
            <w:r>
              <w:t>=3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A8243B" w:rsidP="00187E0A">
            <w:r>
              <w:t>Out1[2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1[2]=0</w:t>
            </w:r>
          </w:p>
        </w:tc>
      </w:tr>
      <w:tr w:rsidR="00FD374D" w:rsidTr="00187E0A">
        <w:tc>
          <w:tcPr>
            <w:tcW w:w="2486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Out2[3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Out1[3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1</w:t>
            </w:r>
            <w:r w:rsidR="00A8243B">
              <w:t>[3]=2</w:t>
            </w:r>
          </w:p>
        </w:tc>
      </w:tr>
      <w:tr w:rsidR="00FD374D" w:rsidTr="00187E0A">
        <w:tc>
          <w:tcPr>
            <w:tcW w:w="2486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Out1[4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1[4]=1</w:t>
            </w:r>
          </w:p>
        </w:tc>
      </w:tr>
      <w:tr w:rsidR="00FD374D" w:rsidTr="00187E0A">
        <w:tc>
          <w:tcPr>
            <w:tcW w:w="2486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A8243B" w:rsidP="00187E0A">
            <w:r>
              <w:t>Out1[5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1[5]=0</w:t>
            </w:r>
          </w:p>
        </w:tc>
      </w:tr>
      <w:tr w:rsidR="00FD374D" w:rsidTr="00187E0A">
        <w:tc>
          <w:tcPr>
            <w:tcW w:w="2486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Out1[6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FD374D" w:rsidRDefault="00FD374D" w:rsidP="00187E0A">
            <w:r>
              <w:t>Core1[6]=0</w:t>
            </w:r>
          </w:p>
        </w:tc>
      </w:tr>
      <w:tr w:rsidR="00FD374D" w:rsidTr="00187E0A">
        <w:tc>
          <w:tcPr>
            <w:tcW w:w="2486" w:type="dxa"/>
            <w:tcBorders>
              <w:top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</w:tcBorders>
          </w:tcPr>
          <w:p w:rsidR="00FD374D" w:rsidRDefault="00FD374D" w:rsidP="00187E0A"/>
        </w:tc>
        <w:tc>
          <w:tcPr>
            <w:tcW w:w="2192" w:type="dxa"/>
            <w:tcBorders>
              <w:top w:val="nil"/>
            </w:tcBorders>
          </w:tcPr>
          <w:p w:rsidR="00FD374D" w:rsidRDefault="00FD374D" w:rsidP="00187E0A">
            <w:r>
              <w:t>Out1[7]=0</w:t>
            </w:r>
          </w:p>
        </w:tc>
        <w:tc>
          <w:tcPr>
            <w:tcW w:w="2192" w:type="dxa"/>
            <w:tcBorders>
              <w:top w:val="nil"/>
            </w:tcBorders>
          </w:tcPr>
          <w:p w:rsidR="00FD374D" w:rsidRDefault="00FD374D" w:rsidP="00187E0A">
            <w:r>
              <w:t>Core1[7]=0</w:t>
            </w:r>
          </w:p>
        </w:tc>
      </w:tr>
    </w:tbl>
    <w:p w:rsidR="00A8243B" w:rsidRDefault="00A8243B" w:rsidP="00A8243B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 w:rsidR="00BA4846">
        <w:rPr>
          <w:b/>
        </w:rPr>
        <w:t xml:space="preserve"> der DS um </w:t>
      </w:r>
      <w:proofErr w:type="gramStart"/>
      <w:r w:rsidR="00BA4846">
        <w:rPr>
          <w:b/>
        </w:rPr>
        <w:t>Match(</w:t>
      </w:r>
      <w:proofErr w:type="gramEnd"/>
      <w:r w:rsidR="00BA4846">
        <w:rPr>
          <w:b/>
        </w:rPr>
        <w:t>Fragment Atom 3, Molekül Atom 2</w:t>
      </w:r>
      <w:r w:rsidRPr="005C2F11">
        <w:rPr>
          <w:b/>
        </w:rPr>
        <w:t>):</w:t>
      </w:r>
    </w:p>
    <w:p w:rsidR="00BA4846" w:rsidRPr="00BA4846" w:rsidRDefault="00BA4846" w:rsidP="00BA4846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match</w:t>
      </w:r>
      <w:proofErr w:type="spellEnd"/>
      <w:r w:rsidRPr="00BA4846">
        <w:rPr>
          <w:sz w:val="24"/>
          <w:szCs w:val="24"/>
        </w:rPr>
        <w:t xml:space="preserve">: </w:t>
      </w:r>
      <w:r w:rsidR="000D4FC4">
        <w:rPr>
          <w:sz w:val="24"/>
          <w:szCs w:val="24"/>
        </w:rPr>
        <w:t>True</w:t>
      </w:r>
    </w:p>
    <w:p w:rsidR="00BA4846" w:rsidRPr="00BA4846" w:rsidRDefault="00BA4846" w:rsidP="00BA4846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adj</w:t>
      </w:r>
      <w:proofErr w:type="spellEnd"/>
      <w:r w:rsidRPr="00BA4846">
        <w:rPr>
          <w:sz w:val="24"/>
          <w:szCs w:val="24"/>
        </w:rPr>
        <w:t>: Nicht anwendbar</w:t>
      </w:r>
    </w:p>
    <w:p w:rsidR="00BA4846" w:rsidRPr="00BA4846" w:rsidRDefault="00BA4846" w:rsidP="00BA4846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next</w:t>
      </w:r>
      <w:proofErr w:type="spellEnd"/>
      <w:r w:rsidRPr="00BA4846">
        <w:rPr>
          <w:sz w:val="24"/>
          <w:szCs w:val="24"/>
        </w:rPr>
        <w:t>: Nicht anwendbar</w:t>
      </w:r>
    </w:p>
    <w:p w:rsidR="00BA4846" w:rsidRPr="005701EF" w:rsidRDefault="00BA4846" w:rsidP="00BA4846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sem</w:t>
      </w:r>
      <w:proofErr w:type="spellEnd"/>
      <w:r w:rsidRPr="005701EF">
        <w:rPr>
          <w:sz w:val="24"/>
          <w:szCs w:val="24"/>
        </w:rPr>
        <w:t xml:space="preserve">: </w:t>
      </w:r>
      <w:proofErr w:type="spellStart"/>
      <w:r w:rsidRPr="005701EF">
        <w:rPr>
          <w:sz w:val="24"/>
          <w:szCs w:val="24"/>
        </w:rPr>
        <w:t>False</w:t>
      </w:r>
      <w:proofErr w:type="spellEnd"/>
    </w:p>
    <w:p w:rsidR="00BA4846" w:rsidRDefault="00BA4846" w:rsidP="00BA4846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</m:t>
        </m:r>
      </m:oMath>
      <w:r w:rsidRPr="005701EF">
        <w:rPr>
          <w:rFonts w:eastAsiaTheme="minorEastAsia"/>
        </w:rPr>
        <w:t>=False</w:t>
      </w:r>
    </w:p>
    <w:p w:rsidR="0035450D" w:rsidRDefault="0035450D" w:rsidP="0035450D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</w:t>
      </w:r>
      <w:r>
        <w:rPr>
          <w:b/>
        </w:rPr>
        <w:t>(</w:t>
      </w:r>
      <w:proofErr w:type="gramEnd"/>
      <w:r>
        <w:rPr>
          <w:b/>
        </w:rPr>
        <w:t>Fragment Atom 3, Molekül Atom 5</w:t>
      </w:r>
      <w:r w:rsidRPr="005C2F11">
        <w:rPr>
          <w:b/>
        </w:rPr>
        <w:t>):</w:t>
      </w:r>
    </w:p>
    <w:p w:rsidR="0035450D" w:rsidRPr="00BA4846" w:rsidRDefault="0035450D" w:rsidP="0035450D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match</w:t>
      </w:r>
      <w:proofErr w:type="spellEnd"/>
      <w:r w:rsidRPr="00BA4846">
        <w:rPr>
          <w:sz w:val="24"/>
          <w:szCs w:val="24"/>
        </w:rPr>
        <w:t xml:space="preserve">: </w:t>
      </w:r>
      <w:r w:rsidR="000D4FC4">
        <w:rPr>
          <w:sz w:val="24"/>
          <w:szCs w:val="24"/>
        </w:rPr>
        <w:t>True</w:t>
      </w:r>
    </w:p>
    <w:p w:rsidR="0035450D" w:rsidRPr="00BA4846" w:rsidRDefault="0035450D" w:rsidP="0035450D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adj</w:t>
      </w:r>
      <w:proofErr w:type="spellEnd"/>
      <w:r w:rsidRPr="00BA4846">
        <w:rPr>
          <w:sz w:val="24"/>
          <w:szCs w:val="24"/>
        </w:rPr>
        <w:t>: Nicht anwendbar</w:t>
      </w:r>
    </w:p>
    <w:p w:rsidR="0035450D" w:rsidRPr="00BA4846" w:rsidRDefault="0035450D" w:rsidP="0035450D">
      <w:pPr>
        <w:spacing w:after="0" w:line="240" w:lineRule="auto"/>
        <w:rPr>
          <w:sz w:val="24"/>
          <w:szCs w:val="24"/>
        </w:rPr>
      </w:pPr>
      <w:proofErr w:type="spellStart"/>
      <w:r w:rsidRPr="00BA4846">
        <w:rPr>
          <w:sz w:val="24"/>
          <w:szCs w:val="24"/>
        </w:rPr>
        <w:t>R</w:t>
      </w:r>
      <w:r w:rsidRPr="00BA4846">
        <w:rPr>
          <w:sz w:val="24"/>
          <w:szCs w:val="24"/>
          <w:vertAlign w:val="subscript"/>
        </w:rPr>
        <w:t>next</w:t>
      </w:r>
      <w:proofErr w:type="spellEnd"/>
      <w:r w:rsidRPr="00BA4846">
        <w:rPr>
          <w:sz w:val="24"/>
          <w:szCs w:val="24"/>
        </w:rPr>
        <w:t>: Nicht anwendbar</w:t>
      </w:r>
    </w:p>
    <w:p w:rsidR="0035450D" w:rsidRPr="005701EF" w:rsidRDefault="0035450D" w:rsidP="0035450D">
      <w:pPr>
        <w:spacing w:after="0" w:line="240" w:lineRule="auto"/>
        <w:rPr>
          <w:sz w:val="24"/>
          <w:szCs w:val="24"/>
        </w:rPr>
      </w:pPr>
      <w:proofErr w:type="spellStart"/>
      <w:r w:rsidRPr="005701EF">
        <w:rPr>
          <w:sz w:val="24"/>
          <w:szCs w:val="24"/>
        </w:rPr>
        <w:t>R</w:t>
      </w:r>
      <w:r w:rsidRPr="005701EF">
        <w:rPr>
          <w:sz w:val="24"/>
          <w:szCs w:val="24"/>
          <w:vertAlign w:val="subscript"/>
        </w:rPr>
        <w:t>sem</w:t>
      </w:r>
      <w:proofErr w:type="spellEnd"/>
      <w:r w:rsidRPr="005701EF">
        <w:rPr>
          <w:sz w:val="24"/>
          <w:szCs w:val="24"/>
        </w:rPr>
        <w:t xml:space="preserve">: </w:t>
      </w:r>
      <w:proofErr w:type="spellStart"/>
      <w:r w:rsidRPr="005701EF">
        <w:rPr>
          <w:sz w:val="24"/>
          <w:szCs w:val="24"/>
        </w:rPr>
        <w:t>False</w:t>
      </w:r>
      <w:proofErr w:type="spellEnd"/>
    </w:p>
    <w:p w:rsidR="0035450D" w:rsidRDefault="0035450D" w:rsidP="0035450D">
      <w:p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tc</m:t>
            </m:r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 xml:space="preserve">)∧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dj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ext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∧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em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)</m:t>
        </m:r>
      </m:oMath>
      <w:r w:rsidRPr="005701EF">
        <w:rPr>
          <w:rFonts w:eastAsiaTheme="minorEastAsia"/>
        </w:rPr>
        <w:t>=False</w:t>
      </w:r>
    </w:p>
    <w:p w:rsidR="0035450D" w:rsidRDefault="0035450D" w:rsidP="0035450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Zurück zu Rekursionstiefe 2: alle </w:t>
      </w:r>
      <w:proofErr w:type="spellStart"/>
      <w:r>
        <w:rPr>
          <w:rFonts w:eastAsiaTheme="minorEastAsia"/>
        </w:rPr>
        <w:t>Matchings</w:t>
      </w:r>
      <w:proofErr w:type="spellEnd"/>
      <w:r>
        <w:rPr>
          <w:rFonts w:eastAsiaTheme="minorEastAsia"/>
        </w:rPr>
        <w:t xml:space="preserve"> bis auf erstes werden rückgängig gemacht, weil auf diese Weise kein valides </w:t>
      </w:r>
      <w:proofErr w:type="spellStart"/>
      <w:r>
        <w:rPr>
          <w:rFonts w:eastAsiaTheme="minorEastAsia"/>
        </w:rPr>
        <w:t>Subgraphmatching</w:t>
      </w:r>
      <w:proofErr w:type="spellEnd"/>
      <w:r>
        <w:rPr>
          <w:rFonts w:eastAsiaTheme="minorEastAsia"/>
        </w:rPr>
        <w:t xml:space="preserve"> erreicht werden kann.</w:t>
      </w:r>
    </w:p>
    <w:p w:rsidR="0035450D" w:rsidRDefault="0035450D" w:rsidP="0035450D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</w:t>
      </w:r>
      <w:r>
        <w:rPr>
          <w:b/>
        </w:rPr>
        <w:t>(</w:t>
      </w:r>
      <w:proofErr w:type="gramEnd"/>
      <w:r>
        <w:rPr>
          <w:b/>
        </w:rPr>
        <w:t>Fragment Atom 2, Molekül Atom 6</w:t>
      </w:r>
      <w:r w:rsidRPr="005C2F11">
        <w:rPr>
          <w:b/>
        </w:rPr>
        <w:t>):</w:t>
      </w:r>
    </w:p>
    <w:p w:rsidR="0035450D" w:rsidRPr="00FD374D" w:rsidRDefault="0035450D" w:rsidP="0035450D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match</w:t>
      </w:r>
      <w:proofErr w:type="spellEnd"/>
      <w:r w:rsidRPr="00FD374D">
        <w:rPr>
          <w:sz w:val="24"/>
          <w:szCs w:val="24"/>
          <w:lang w:val="en-GB"/>
        </w:rPr>
        <w:t>:</w:t>
      </w:r>
      <w:r w:rsidRPr="00FD374D">
        <w:rPr>
          <w:lang w:val="en-GB"/>
        </w:rPr>
        <w:t xml:space="preserve"> True</w:t>
      </w:r>
    </w:p>
    <w:p w:rsidR="0035450D" w:rsidRPr="00FD374D" w:rsidRDefault="0035450D" w:rsidP="0035450D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adj</w:t>
      </w:r>
      <w:proofErr w:type="spellEnd"/>
      <w:r w:rsidRPr="00FD374D">
        <w:rPr>
          <w:lang w:val="en-GB"/>
        </w:rPr>
        <w:t>: True</w:t>
      </w:r>
    </w:p>
    <w:p w:rsidR="0035450D" w:rsidRPr="00FD374D" w:rsidRDefault="0035450D" w:rsidP="0035450D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next</w:t>
      </w:r>
      <w:proofErr w:type="spellEnd"/>
      <w:r w:rsidRPr="00FD374D">
        <w:rPr>
          <w:lang w:val="en-GB"/>
        </w:rPr>
        <w:t>: True</w:t>
      </w:r>
    </w:p>
    <w:p w:rsidR="0035450D" w:rsidRDefault="0035450D" w:rsidP="0035450D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sem</w:t>
      </w:r>
      <w:proofErr w:type="spellEnd"/>
      <w:r>
        <w:t>: True</w:t>
      </w:r>
    </w:p>
    <w:p w:rsidR="0035450D" w:rsidRPr="00635344" w:rsidRDefault="0035450D" w:rsidP="0035450D">
      <w:pPr>
        <w:spacing w:after="0" w:line="240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tch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 xml:space="preserve">∧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d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ex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e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True</m:t>
          </m:r>
        </m:oMath>
      </m:oMathPara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35450D" w:rsidTr="00187E0A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  <w:r>
              <w:rPr>
                <w:b/>
              </w:rPr>
              <w:t>Rekursionstiefe 2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</w:tr>
      <w:tr w:rsidR="0035450D" w:rsidTr="00187E0A">
        <w:tc>
          <w:tcPr>
            <w:tcW w:w="2486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35450D" w:rsidTr="00187E0A">
        <w:tc>
          <w:tcPr>
            <w:tcW w:w="2486" w:type="dxa"/>
            <w:tcBorders>
              <w:bottom w:val="nil"/>
            </w:tcBorders>
          </w:tcPr>
          <w:p w:rsidR="0035450D" w:rsidRDefault="0035450D" w:rsidP="00187E0A">
            <w:r>
              <w:t>Core2[1]=4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Out1[1]=0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Core1[1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2[2]</w:t>
            </w:r>
            <w:r>
              <w:t>=6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2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2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2[3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2[3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3]=</w:t>
            </w:r>
            <w:r>
              <w:t>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</w:t>
            </w:r>
            <w:r>
              <w:t>[3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4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4]=1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5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5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6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</w:t>
            </w:r>
            <w:r>
              <w:t>[6]=2</w:t>
            </w:r>
          </w:p>
        </w:tc>
      </w:tr>
      <w:tr w:rsidR="0035450D" w:rsidTr="00187E0A">
        <w:tc>
          <w:tcPr>
            <w:tcW w:w="2486" w:type="dxa"/>
            <w:tcBorders>
              <w:top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>
            <w:r>
              <w:t>Out1[7]=2</w:t>
            </w:r>
          </w:p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>
            <w:r>
              <w:t>Core1[7]=0</w:t>
            </w:r>
          </w:p>
        </w:tc>
      </w:tr>
    </w:tbl>
    <w:p w:rsidR="0035450D" w:rsidRPr="0035450D" w:rsidRDefault="0035450D" w:rsidP="0035450D">
      <w:pPr>
        <w:rPr>
          <w:rFonts w:eastAsiaTheme="minorEastAsia"/>
        </w:rPr>
      </w:pPr>
    </w:p>
    <w:p w:rsidR="0035450D" w:rsidRDefault="0035450D" w:rsidP="0035450D">
      <w:pPr>
        <w:spacing w:after="0" w:line="240" w:lineRule="auto"/>
        <w:rPr>
          <w:b/>
        </w:rPr>
      </w:pPr>
      <w:r w:rsidRPr="005C2F11">
        <w:rPr>
          <w:b/>
        </w:rPr>
        <w:t>Erweiterung</w:t>
      </w:r>
      <w:r>
        <w:rPr>
          <w:b/>
        </w:rPr>
        <w:t xml:space="preserve"> der DS um </w:t>
      </w:r>
      <w:proofErr w:type="gramStart"/>
      <w:r>
        <w:rPr>
          <w:b/>
        </w:rPr>
        <w:t>Match</w:t>
      </w:r>
      <w:r>
        <w:rPr>
          <w:b/>
        </w:rPr>
        <w:t>(</w:t>
      </w:r>
      <w:proofErr w:type="gramEnd"/>
      <w:r>
        <w:rPr>
          <w:b/>
        </w:rPr>
        <w:t>Fragment Atom 3, Molekül Atom 7</w:t>
      </w:r>
      <w:r w:rsidRPr="005C2F11">
        <w:rPr>
          <w:b/>
        </w:rPr>
        <w:t>):</w:t>
      </w:r>
    </w:p>
    <w:p w:rsidR="0035450D" w:rsidRPr="00FD374D" w:rsidRDefault="0035450D" w:rsidP="0035450D">
      <w:pPr>
        <w:spacing w:after="0" w:line="240" w:lineRule="auto"/>
        <w:rPr>
          <w:lang w:val="en-GB"/>
        </w:rPr>
      </w:pPr>
      <w:proofErr w:type="spellStart"/>
      <w:r w:rsidRPr="00FD374D">
        <w:rPr>
          <w:sz w:val="24"/>
          <w:szCs w:val="24"/>
          <w:lang w:val="en-GB"/>
        </w:rPr>
        <w:t>R</w:t>
      </w:r>
      <w:r w:rsidRPr="00FD374D">
        <w:rPr>
          <w:sz w:val="24"/>
          <w:szCs w:val="24"/>
          <w:vertAlign w:val="subscript"/>
          <w:lang w:val="en-GB"/>
        </w:rPr>
        <w:t>match</w:t>
      </w:r>
      <w:proofErr w:type="spellEnd"/>
      <w:r w:rsidRPr="00FD374D">
        <w:rPr>
          <w:sz w:val="24"/>
          <w:szCs w:val="24"/>
          <w:lang w:val="en-GB"/>
        </w:rPr>
        <w:t>:</w:t>
      </w:r>
      <w:r w:rsidRPr="00FD374D">
        <w:rPr>
          <w:lang w:val="en-GB"/>
        </w:rPr>
        <w:t xml:space="preserve"> True</w:t>
      </w:r>
    </w:p>
    <w:p w:rsidR="0035450D" w:rsidRPr="0035450D" w:rsidRDefault="0035450D" w:rsidP="0035450D">
      <w:pPr>
        <w:spacing w:after="0" w:line="240" w:lineRule="auto"/>
      </w:pPr>
      <w:proofErr w:type="spellStart"/>
      <w:r w:rsidRPr="0035450D">
        <w:rPr>
          <w:sz w:val="24"/>
          <w:szCs w:val="24"/>
        </w:rPr>
        <w:t>R</w:t>
      </w:r>
      <w:r w:rsidRPr="0035450D">
        <w:rPr>
          <w:sz w:val="24"/>
          <w:szCs w:val="24"/>
          <w:vertAlign w:val="subscript"/>
        </w:rPr>
        <w:t>adj</w:t>
      </w:r>
      <w:proofErr w:type="spellEnd"/>
      <w:r w:rsidRPr="0035450D">
        <w:t>: True</w:t>
      </w:r>
      <w:r w:rsidRPr="0035450D">
        <w:t xml:space="preserve"> (bzw. </w:t>
      </w:r>
      <w:r>
        <w:t>k</w:t>
      </w:r>
      <w:r w:rsidRPr="0035450D">
        <w:t>eine weiteren nötig</w:t>
      </w:r>
      <w:r>
        <w:t>)</w:t>
      </w:r>
    </w:p>
    <w:p w:rsidR="0035450D" w:rsidRPr="0035450D" w:rsidRDefault="0035450D" w:rsidP="0035450D">
      <w:pPr>
        <w:spacing w:after="0" w:line="240" w:lineRule="auto"/>
      </w:pPr>
      <w:proofErr w:type="spellStart"/>
      <w:r w:rsidRPr="0035450D">
        <w:rPr>
          <w:sz w:val="24"/>
          <w:szCs w:val="24"/>
        </w:rPr>
        <w:t>R</w:t>
      </w:r>
      <w:r w:rsidRPr="0035450D">
        <w:rPr>
          <w:sz w:val="24"/>
          <w:szCs w:val="24"/>
          <w:vertAlign w:val="subscript"/>
        </w:rPr>
        <w:t>next</w:t>
      </w:r>
      <w:proofErr w:type="spellEnd"/>
      <w:r w:rsidRPr="0035450D">
        <w:t>: True</w:t>
      </w:r>
      <w:r>
        <w:t xml:space="preserve"> </w:t>
      </w:r>
      <w:r w:rsidRPr="0035450D">
        <w:t xml:space="preserve">(bzw. </w:t>
      </w:r>
      <w:r>
        <w:t>k</w:t>
      </w:r>
      <w:r w:rsidRPr="0035450D">
        <w:t>eine weiteren nötig</w:t>
      </w:r>
      <w:r>
        <w:t>)</w:t>
      </w:r>
    </w:p>
    <w:p w:rsidR="0035450D" w:rsidRDefault="0035450D" w:rsidP="0035450D">
      <w:pPr>
        <w:spacing w:after="0" w:line="240" w:lineRule="auto"/>
      </w:pPr>
      <w:proofErr w:type="spellStart"/>
      <w:r w:rsidRPr="005C2F11">
        <w:rPr>
          <w:sz w:val="24"/>
          <w:szCs w:val="24"/>
        </w:rPr>
        <w:t>R</w:t>
      </w:r>
      <w:r w:rsidRPr="005C2F11">
        <w:rPr>
          <w:sz w:val="24"/>
          <w:szCs w:val="24"/>
          <w:vertAlign w:val="subscript"/>
        </w:rPr>
        <w:t>sem</w:t>
      </w:r>
      <w:proofErr w:type="spellEnd"/>
      <w:r>
        <w:t>: True</w:t>
      </w:r>
    </w:p>
    <w:p w:rsidR="0035450D" w:rsidRPr="00635344" w:rsidRDefault="0035450D" w:rsidP="0035450D">
      <w:pPr>
        <w:spacing w:after="0" w:line="240" w:lineRule="auto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atch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 xml:space="preserve">∧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ad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nex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∧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em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,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True</m:t>
          </m:r>
        </m:oMath>
      </m:oMathPara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486"/>
        <w:gridCol w:w="2192"/>
        <w:gridCol w:w="2192"/>
        <w:gridCol w:w="2192"/>
      </w:tblGrid>
      <w:tr w:rsidR="0035450D" w:rsidTr="00187E0A">
        <w:tc>
          <w:tcPr>
            <w:tcW w:w="2486" w:type="dxa"/>
            <w:tcBorders>
              <w:bottom w:val="single" w:sz="4" w:space="0" w:color="auto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  <w:r>
              <w:rPr>
                <w:b/>
              </w:rPr>
              <w:t>Rekursionstiefe 2</w:t>
            </w:r>
          </w:p>
        </w:tc>
        <w:tc>
          <w:tcPr>
            <w:tcW w:w="2192" w:type="dxa"/>
            <w:tcBorders>
              <w:left w:val="nil"/>
              <w:bottom w:val="single" w:sz="4" w:space="0" w:color="auto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  <w:righ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  <w:tc>
          <w:tcPr>
            <w:tcW w:w="2192" w:type="dxa"/>
            <w:tcBorders>
              <w:left w:val="nil"/>
            </w:tcBorders>
          </w:tcPr>
          <w:p w:rsidR="0035450D" w:rsidRPr="00280381" w:rsidRDefault="0035450D" w:rsidP="00187E0A">
            <w:pPr>
              <w:rPr>
                <w:b/>
              </w:rPr>
            </w:pPr>
          </w:p>
        </w:tc>
      </w:tr>
      <w:tr w:rsidR="0035450D" w:rsidTr="00187E0A">
        <w:tc>
          <w:tcPr>
            <w:tcW w:w="2486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Core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Out2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Out1</w:t>
            </w:r>
          </w:p>
        </w:tc>
        <w:tc>
          <w:tcPr>
            <w:tcW w:w="2192" w:type="dxa"/>
            <w:tcBorders>
              <w:bottom w:val="single" w:sz="4" w:space="0" w:color="auto"/>
            </w:tcBorders>
          </w:tcPr>
          <w:p w:rsidR="0035450D" w:rsidRPr="00280381" w:rsidRDefault="0035450D" w:rsidP="00187E0A">
            <w:pPr>
              <w:rPr>
                <w:b/>
              </w:rPr>
            </w:pPr>
            <w:r w:rsidRPr="00280381">
              <w:rPr>
                <w:b/>
              </w:rPr>
              <w:t>Core1</w:t>
            </w:r>
          </w:p>
        </w:tc>
      </w:tr>
      <w:tr w:rsidR="0035450D" w:rsidTr="00187E0A">
        <w:tc>
          <w:tcPr>
            <w:tcW w:w="2486" w:type="dxa"/>
            <w:tcBorders>
              <w:bottom w:val="nil"/>
            </w:tcBorders>
          </w:tcPr>
          <w:p w:rsidR="0035450D" w:rsidRDefault="0035450D" w:rsidP="00187E0A">
            <w:r>
              <w:t>Core2[1]=4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Out2[1]=1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Out1[1]=0</w:t>
            </w:r>
          </w:p>
        </w:tc>
        <w:tc>
          <w:tcPr>
            <w:tcW w:w="2192" w:type="dxa"/>
            <w:tcBorders>
              <w:bottom w:val="nil"/>
            </w:tcBorders>
          </w:tcPr>
          <w:p w:rsidR="0035450D" w:rsidRDefault="0035450D" w:rsidP="00187E0A">
            <w:r>
              <w:t>Core1[1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2[2]=6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2[2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2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2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2[3]=7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2[3]=2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3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3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4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4]=1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5]=0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5]=0</w:t>
            </w:r>
          </w:p>
        </w:tc>
      </w:tr>
      <w:tr w:rsidR="0035450D" w:rsidTr="00187E0A">
        <w:tc>
          <w:tcPr>
            <w:tcW w:w="2486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Out1[6]=1</w:t>
            </w:r>
          </w:p>
        </w:tc>
        <w:tc>
          <w:tcPr>
            <w:tcW w:w="2192" w:type="dxa"/>
            <w:tcBorders>
              <w:top w:val="nil"/>
              <w:bottom w:val="nil"/>
            </w:tcBorders>
          </w:tcPr>
          <w:p w:rsidR="0035450D" w:rsidRDefault="0035450D" w:rsidP="00187E0A">
            <w:r>
              <w:t>Core1[6]=2</w:t>
            </w:r>
          </w:p>
        </w:tc>
      </w:tr>
      <w:tr w:rsidR="0035450D" w:rsidTr="00187E0A">
        <w:tc>
          <w:tcPr>
            <w:tcW w:w="2486" w:type="dxa"/>
            <w:tcBorders>
              <w:top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/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>
            <w:r>
              <w:t>Out1[7]=2</w:t>
            </w:r>
          </w:p>
        </w:tc>
        <w:tc>
          <w:tcPr>
            <w:tcW w:w="2192" w:type="dxa"/>
            <w:tcBorders>
              <w:top w:val="nil"/>
            </w:tcBorders>
          </w:tcPr>
          <w:p w:rsidR="0035450D" w:rsidRDefault="0035450D" w:rsidP="00187E0A">
            <w:r>
              <w:t>Core1</w:t>
            </w:r>
            <w:r>
              <w:t>[7]=3</w:t>
            </w:r>
          </w:p>
        </w:tc>
      </w:tr>
    </w:tbl>
    <w:p w:rsidR="001A4010" w:rsidRDefault="001A4010"/>
    <w:p w:rsidR="000D4FC4" w:rsidRDefault="000D4FC4">
      <w:r>
        <w:t xml:space="preserve">VF2-Algorithmus </w:t>
      </w:r>
      <w:proofErr w:type="spellStart"/>
      <w:r>
        <w:t>matcht</w:t>
      </w:r>
      <w:proofErr w:type="spellEnd"/>
      <w:r>
        <w:t xml:space="preserve"> Atome des Fragments erfolgreich wie folgt (</w:t>
      </w:r>
      <w:proofErr w:type="spellStart"/>
      <w:proofErr w:type="gramStart"/>
      <w:r>
        <w:t>Fragment,Molekül</w:t>
      </w:r>
      <w:proofErr w:type="spellEnd"/>
      <w:proofErr w:type="gramEnd"/>
      <w:r>
        <w:t>) mit Atomen des Moleküls: (1,4),(2,6),(3,7)</w:t>
      </w:r>
    </w:p>
    <w:sectPr w:rsidR="000D4FC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00843"/>
    <w:multiLevelType w:val="hybridMultilevel"/>
    <w:tmpl w:val="F286947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W0NDCyNDMwtzRW0lEKTi0uzszPAykwqgUAFKtHNiwAAAA="/>
  </w:docVars>
  <w:rsids>
    <w:rsidRoot w:val="00803EF5"/>
    <w:rsid w:val="000D4FC4"/>
    <w:rsid w:val="001A4010"/>
    <w:rsid w:val="00280381"/>
    <w:rsid w:val="0035450D"/>
    <w:rsid w:val="005701EF"/>
    <w:rsid w:val="005C2F11"/>
    <w:rsid w:val="005E4C41"/>
    <w:rsid w:val="00635344"/>
    <w:rsid w:val="00803EF5"/>
    <w:rsid w:val="008E02AC"/>
    <w:rsid w:val="00A1251F"/>
    <w:rsid w:val="00A7639A"/>
    <w:rsid w:val="00A8243B"/>
    <w:rsid w:val="00BA4846"/>
    <w:rsid w:val="00BF4A08"/>
    <w:rsid w:val="00CA2D2E"/>
    <w:rsid w:val="00CF6EB3"/>
    <w:rsid w:val="00F30021"/>
    <w:rsid w:val="00F62CB3"/>
    <w:rsid w:val="00FD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C7CB8C"/>
  <w15:chartTrackingRefBased/>
  <w15:docId w15:val="{AFF26347-8466-4652-9878-E81A80B997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803E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280381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6353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76</Words>
  <Characters>5526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Benutzer</dc:creator>
  <cp:keywords/>
  <dc:description/>
  <cp:lastModifiedBy>Windows-Benutzer</cp:lastModifiedBy>
  <cp:revision>2</cp:revision>
  <dcterms:created xsi:type="dcterms:W3CDTF">2020-05-15T11:19:00Z</dcterms:created>
  <dcterms:modified xsi:type="dcterms:W3CDTF">2020-05-16T21:35:00Z</dcterms:modified>
</cp:coreProperties>
</file>